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65E8" w:rsidRDefault="0080795B" w:rsidP="00C065E8">
      <w:pPr>
        <w:pStyle w:val="Heading1"/>
        <w:spacing w:before="0" w:line="240" w:lineRule="auto"/>
        <w:jc w:val="center"/>
      </w:pPr>
      <w:r>
        <w:t>ICS 3104</w:t>
      </w:r>
      <w:bookmarkStart w:id="0" w:name="_GoBack"/>
      <w:bookmarkEnd w:id="0"/>
    </w:p>
    <w:p w:rsidR="009F5CFF" w:rsidRDefault="008C6A80" w:rsidP="00C065E8">
      <w:pPr>
        <w:pStyle w:val="Heading1"/>
        <w:spacing w:before="0" w:line="240" w:lineRule="auto"/>
        <w:jc w:val="center"/>
      </w:pPr>
      <w:r>
        <w:t>Lab 4</w:t>
      </w:r>
    </w:p>
    <w:p w:rsidR="008C6A80" w:rsidRDefault="00C065E8">
      <w:r>
        <w:t xml:space="preserve">Now we need </w:t>
      </w:r>
      <w:r w:rsidR="00E33BE6">
        <w:t xml:space="preserve">to create an API. We </w:t>
      </w:r>
      <w:r w:rsidR="00902153">
        <w:t xml:space="preserve">add </w:t>
      </w:r>
      <w:r w:rsidR="00E33BE6">
        <w:t xml:space="preserve">features </w:t>
      </w:r>
      <w:r w:rsidR="00902153">
        <w:t xml:space="preserve">in our program to create the API, then we expose it. </w:t>
      </w:r>
      <w:r w:rsidR="00907A2F">
        <w:t xml:space="preserve">We will then create a second system which we will use to consume our system. </w:t>
      </w:r>
    </w:p>
    <w:p w:rsidR="00907A2F" w:rsidRDefault="00907A2F" w:rsidP="00907A2F">
      <w:pPr>
        <w:pStyle w:val="Heading2"/>
      </w:pPr>
      <w:r>
        <w:t xml:space="preserve">Features: </w:t>
      </w:r>
    </w:p>
    <w:p w:rsidR="00907A2F" w:rsidRDefault="00907A2F" w:rsidP="00907A2F">
      <w:pPr>
        <w:pStyle w:val="ListParagraph"/>
        <w:numPr>
          <w:ilvl w:val="0"/>
          <w:numId w:val="1"/>
        </w:numPr>
      </w:pPr>
      <w:r>
        <w:t>A user can order food from another system</w:t>
      </w:r>
    </w:p>
    <w:p w:rsidR="00907A2F" w:rsidRDefault="00907A2F" w:rsidP="00907A2F">
      <w:pPr>
        <w:pStyle w:val="ListParagraph"/>
        <w:numPr>
          <w:ilvl w:val="0"/>
          <w:numId w:val="1"/>
        </w:numPr>
      </w:pPr>
      <w:r>
        <w:t xml:space="preserve">We can check the status of the order </w:t>
      </w:r>
      <w:r w:rsidR="00D16E4F">
        <w:t xml:space="preserve">from another system </w:t>
      </w:r>
    </w:p>
    <w:p w:rsidR="00432F92" w:rsidRPr="00907A2F" w:rsidRDefault="00432F92" w:rsidP="00432F92">
      <w:r>
        <w:t xml:space="preserve">Proceed as follows: </w:t>
      </w:r>
    </w:p>
    <w:p w:rsidR="008C6A80" w:rsidRDefault="00A72C27">
      <w:r>
        <w:t>Run the following queries in your btc3205 database</w:t>
      </w:r>
    </w:p>
    <w:p w:rsidR="00B7078A" w:rsidRDefault="0080795B">
      <w:pP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hyperlink r:id="rId5" w:tgtFrame="mysql_doc" w:history="1">
        <w:r w:rsidR="008C6A80"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CREATE</w:t>
        </w:r>
      </w:hyperlink>
      <w:r w:rsidR="008C6A80"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6" w:tgtFrame="mysql_doc" w:history="1">
        <w:r w:rsidR="008C6A80"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TABLE</w:t>
        </w:r>
      </w:hyperlink>
      <w:r w:rsidR="008C6A80"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 w:rsidR="008C6A80"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api_keys(</w:t>
      </w:r>
      <w:r w:rsidR="008C6A80"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</w:p>
    <w:p w:rsidR="00B7078A" w:rsidRDefault="008C6A80">
      <w:pP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id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7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INT</w:t>
        </w:r>
      </w:hyperlink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AUTO_INCREMENT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PRIMARY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KEY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,</w:t>
      </w:r>
    </w:p>
    <w:p w:rsidR="00B7078A" w:rsidRDefault="008C6A80">
      <w:pP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user_id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8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int</w:t>
        </w:r>
      </w:hyperlink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,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</w:p>
    <w:p w:rsidR="00B7078A" w:rsidRDefault="008C6A80">
      <w:pP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api_key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9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varchar</w:t>
        </w:r>
      </w:hyperlink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(</w:t>
      </w:r>
      <w:r>
        <w:rPr>
          <w:rStyle w:val="cm-number"/>
          <w:rFonts w:ascii="Courier New" w:hAnsi="Courier New" w:cs="Courier New"/>
          <w:color w:val="116644"/>
          <w:sz w:val="18"/>
          <w:szCs w:val="18"/>
          <w:shd w:val="clear" w:color="auto" w:fill="E5E5E5"/>
        </w:rPr>
        <w:t>255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)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0" w:anchor="operator_not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NOT</w:t>
        </w:r>
      </w:hyperlink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atom"/>
          <w:rFonts w:ascii="Courier New" w:hAnsi="Courier New" w:cs="Courier New"/>
          <w:color w:val="221199"/>
          <w:sz w:val="18"/>
          <w:szCs w:val="18"/>
          <w:shd w:val="clear" w:color="auto" w:fill="E5E5E5"/>
        </w:rPr>
        <w:t>NULL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,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</w:p>
    <w:p w:rsidR="00AD380F" w:rsidRDefault="008C6A80">
      <w:pP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FOREIGN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KEY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(user_id)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REFERENCES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1" w:anchor="function_user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user</w:t>
        </w:r>
      </w:hyperlink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(id))</w:t>
      </w:r>
    </w:p>
    <w:p w:rsidR="00AD380F" w:rsidRDefault="00AD380F">
      <w:pP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 xml:space="preserve">For orders </w:t>
      </w:r>
    </w:p>
    <w:p w:rsidR="00B7078A" w:rsidRDefault="0080795B">
      <w:pP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hyperlink r:id="rId12" w:tgtFrame="mysql_doc" w:history="1">
        <w:r w:rsidR="00AD380F"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CREATE</w:t>
        </w:r>
      </w:hyperlink>
      <w:r w:rsidR="00AD380F"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3" w:tgtFrame="mysql_doc" w:history="1">
        <w:r w:rsidR="00AD380F"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TABLE</w:t>
        </w:r>
      </w:hyperlink>
      <w:r w:rsidR="00AD380F"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 w:rsidR="00AD380F"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orders(</w:t>
      </w:r>
      <w:r w:rsidR="00AD380F"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</w:p>
    <w:p w:rsidR="00B7078A" w:rsidRDefault="00AD380F">
      <w:pP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order_id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4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int</w:t>
        </w:r>
      </w:hyperlink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AUTO_INCREMENT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PRIMARY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8"/>
          <w:szCs w:val="18"/>
          <w:shd w:val="clear" w:color="auto" w:fill="E5E5E5"/>
        </w:rPr>
        <w:t>KEY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,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</w:p>
    <w:p w:rsidR="00B7078A" w:rsidRDefault="00AD380F">
      <w:pP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order_name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5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varchar</w:t>
        </w:r>
      </w:hyperlink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(</w:t>
      </w:r>
      <w:r>
        <w:rPr>
          <w:rStyle w:val="cm-number"/>
          <w:rFonts w:ascii="Courier New" w:hAnsi="Courier New" w:cs="Courier New"/>
          <w:color w:val="116644"/>
          <w:sz w:val="18"/>
          <w:szCs w:val="18"/>
          <w:shd w:val="clear" w:color="auto" w:fill="E5E5E5"/>
        </w:rPr>
        <w:t>255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)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6" w:anchor="operator_not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NOT</w:t>
        </w:r>
      </w:hyperlink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r>
        <w:rPr>
          <w:rStyle w:val="cm-atom"/>
          <w:rFonts w:ascii="Courier New" w:hAnsi="Courier New" w:cs="Courier New"/>
          <w:color w:val="221199"/>
          <w:sz w:val="18"/>
          <w:szCs w:val="18"/>
          <w:shd w:val="clear" w:color="auto" w:fill="E5E5E5"/>
        </w:rPr>
        <w:t>NULL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,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</w:p>
    <w:p w:rsidR="00B7078A" w:rsidRDefault="00AD380F">
      <w:pP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units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7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int</w:t>
        </w:r>
      </w:hyperlink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,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</w:p>
    <w:p w:rsidR="00B7078A" w:rsidRDefault="00AD380F">
      <w:pP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</w:pP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unit_price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8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double</w:t>
        </w:r>
      </w:hyperlink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(</w:t>
      </w:r>
      <w:r>
        <w:rPr>
          <w:rStyle w:val="cm-number"/>
          <w:rFonts w:ascii="Courier New" w:hAnsi="Courier New" w:cs="Courier New"/>
          <w:color w:val="116644"/>
          <w:sz w:val="18"/>
          <w:szCs w:val="18"/>
          <w:shd w:val="clear" w:color="auto" w:fill="E5E5E5"/>
        </w:rPr>
        <w:t>3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,</w:t>
      </w:r>
      <w:r>
        <w:rPr>
          <w:rStyle w:val="cm-number"/>
          <w:rFonts w:ascii="Courier New" w:hAnsi="Courier New" w:cs="Courier New"/>
          <w:color w:val="116644"/>
          <w:sz w:val="18"/>
          <w:szCs w:val="18"/>
          <w:shd w:val="clear" w:color="auto" w:fill="E5E5E5"/>
        </w:rPr>
        <w:t>2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),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</w:p>
    <w:p w:rsidR="00A72C27" w:rsidRDefault="00AD380F"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orer_status</w:t>
      </w:r>
      <w:r>
        <w:rPr>
          <w:rStyle w:val="apple-converted-space"/>
          <w:rFonts w:ascii="Courier New" w:hAnsi="Courier New" w:cs="Courier New"/>
          <w:color w:val="444444"/>
          <w:sz w:val="18"/>
          <w:szCs w:val="18"/>
          <w:shd w:val="clear" w:color="auto" w:fill="E5E5E5"/>
        </w:rPr>
        <w:t> </w:t>
      </w:r>
      <w:hyperlink r:id="rId19" w:tgtFrame="mysql_doc" w:history="1">
        <w:r>
          <w:rPr>
            <w:rStyle w:val="Hyperlink"/>
            <w:rFonts w:ascii="Courier New" w:hAnsi="Courier New" w:cs="Courier New"/>
            <w:color w:val="235A81"/>
            <w:sz w:val="18"/>
            <w:szCs w:val="18"/>
            <w:u w:val="none"/>
            <w:shd w:val="clear" w:color="auto" w:fill="E5E5E5"/>
          </w:rPr>
          <w:t>varchar</w:t>
        </w:r>
      </w:hyperlink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(</w:t>
      </w:r>
      <w:r>
        <w:rPr>
          <w:rStyle w:val="cm-number"/>
          <w:rFonts w:ascii="Courier New" w:hAnsi="Courier New" w:cs="Courier New"/>
          <w:color w:val="116644"/>
          <w:sz w:val="18"/>
          <w:szCs w:val="18"/>
          <w:shd w:val="clear" w:color="auto" w:fill="E5E5E5"/>
        </w:rPr>
        <w:t>32</w:t>
      </w:r>
      <w:r>
        <w:rPr>
          <w:rFonts w:ascii="Courier New" w:hAnsi="Courier New" w:cs="Courier New"/>
          <w:color w:val="444444"/>
          <w:sz w:val="18"/>
          <w:szCs w:val="18"/>
          <w:shd w:val="clear" w:color="auto" w:fill="E5E5E5"/>
        </w:rPr>
        <w:t>))</w:t>
      </w:r>
    </w:p>
    <w:p w:rsidR="00AD380F" w:rsidRDefault="00A72C27" w:rsidP="00A72C27">
      <w:pPr>
        <w:tabs>
          <w:tab w:val="left" w:pos="2685"/>
        </w:tabs>
      </w:pPr>
      <w:r>
        <w:t>We need no database</w:t>
      </w:r>
      <w:r w:rsidR="00BC6804">
        <w:t xml:space="preserve"> </w:t>
      </w:r>
      <w:r w:rsidR="00053E7F">
        <w:t xml:space="preserve">for the new database. </w:t>
      </w:r>
    </w:p>
    <w:p w:rsidR="002444B3" w:rsidRDefault="002444B3" w:rsidP="00A72C27">
      <w:pPr>
        <w:tabs>
          <w:tab w:val="left" w:pos="2685"/>
        </w:tabs>
      </w:pPr>
      <w:r>
        <w:t xml:space="preserve">We now </w:t>
      </w:r>
      <w:r w:rsidR="008A7A7C">
        <w:t xml:space="preserve">create an api path as shown </w:t>
      </w:r>
    </w:p>
    <w:p w:rsidR="008A7A7C" w:rsidRDefault="00A70E70" w:rsidP="00A72C27">
      <w:pPr>
        <w:tabs>
          <w:tab w:val="left" w:pos="2685"/>
        </w:tabs>
      </w:pPr>
      <w:r>
        <w:rPr>
          <w:noProof/>
        </w:rPr>
        <w:drawing>
          <wp:inline distT="0" distB="0" distL="0" distR="0" wp14:anchorId="32EA8767" wp14:editId="558BBB96">
            <wp:extent cx="5267325" cy="276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A70E70" w:rsidRDefault="00AB344C" w:rsidP="00A72C27">
      <w:pPr>
        <w:tabs>
          <w:tab w:val="left" w:pos="2685"/>
        </w:tabs>
      </w:pPr>
      <w:r>
        <w:t xml:space="preserve">The API PHP folders will be placed in the orders folder. </w:t>
      </w:r>
    </w:p>
    <w:p w:rsidR="00AB344C" w:rsidRDefault="008B2F89" w:rsidP="00A72C27">
      <w:pPr>
        <w:tabs>
          <w:tab w:val="left" w:pos="2685"/>
        </w:tabs>
      </w:pPr>
      <w:r>
        <w:t>Add the following codes in the private_page.php file</w:t>
      </w:r>
    </w:p>
    <w:p w:rsidR="008B2F89" w:rsidRDefault="00217D96" w:rsidP="00A72C27">
      <w:pPr>
        <w:tabs>
          <w:tab w:val="left" w:pos="2685"/>
        </w:tabs>
      </w:pPr>
      <w:r>
        <w:rPr>
          <w:noProof/>
        </w:rPr>
        <w:lastRenderedPageBreak/>
        <w:drawing>
          <wp:inline distT="0" distB="0" distL="0" distR="0" wp14:anchorId="6863326F" wp14:editId="6F197ECC">
            <wp:extent cx="5943600" cy="27901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BCC" w:rsidRDefault="004B4BCC" w:rsidP="00A72C27">
      <w:pPr>
        <w:tabs>
          <w:tab w:val="left" w:pos="2685"/>
        </w:tabs>
      </w:pPr>
    </w:p>
    <w:p w:rsidR="003E13D7" w:rsidRDefault="003E13D7" w:rsidP="00A72C27">
      <w:pPr>
        <w:tabs>
          <w:tab w:val="left" w:pos="2685"/>
        </w:tabs>
      </w:pPr>
      <w:r>
        <w:rPr>
          <w:noProof/>
        </w:rPr>
        <w:drawing>
          <wp:inline distT="0" distB="0" distL="0" distR="0" wp14:anchorId="73301E57" wp14:editId="55E3C1EA">
            <wp:extent cx="5943600" cy="23094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BCC" w:rsidRDefault="004B4BCC" w:rsidP="00A72C27">
      <w:pPr>
        <w:tabs>
          <w:tab w:val="left" w:pos="2685"/>
        </w:tabs>
      </w:pPr>
    </w:p>
    <w:p w:rsidR="004B4BCC" w:rsidRDefault="00922F10" w:rsidP="00A72C27">
      <w:pPr>
        <w:tabs>
          <w:tab w:val="left" w:pos="2685"/>
        </w:tabs>
      </w:pPr>
      <w:r>
        <w:t xml:space="preserve">After this your interface should look this way: </w:t>
      </w:r>
    </w:p>
    <w:p w:rsidR="00922F10" w:rsidRDefault="00922F10" w:rsidP="00A72C27">
      <w:pPr>
        <w:tabs>
          <w:tab w:val="left" w:pos="2685"/>
        </w:tabs>
      </w:pPr>
      <w:r>
        <w:rPr>
          <w:noProof/>
        </w:rPr>
        <w:drawing>
          <wp:inline distT="0" distB="0" distL="0" distR="0" wp14:anchorId="056A4B9A" wp14:editId="3E519607">
            <wp:extent cx="5943600" cy="1835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2F10" w:rsidRDefault="00922F10" w:rsidP="00A72C27">
      <w:pPr>
        <w:tabs>
          <w:tab w:val="left" w:pos="2685"/>
        </w:tabs>
      </w:pPr>
      <w:r>
        <w:t xml:space="preserve">The Generate API button is used to generate the API key when clicked. The generated API key is placed in the </w:t>
      </w:r>
      <w:r w:rsidR="00F410C2">
        <w:t xml:space="preserve">placed in the text area. </w:t>
      </w:r>
      <w:r w:rsidR="00690148">
        <w:t>Notice the id attribute value for the button (</w:t>
      </w:r>
      <w:r w:rsidR="00690148" w:rsidRPr="00690148">
        <w:t>api-key-btn</w:t>
      </w:r>
      <w:r w:rsidR="00690148">
        <w:t>) and text area (api_key)</w:t>
      </w:r>
    </w:p>
    <w:p w:rsidR="0025223B" w:rsidRDefault="0025223B" w:rsidP="00A72C27">
      <w:pPr>
        <w:tabs>
          <w:tab w:val="left" w:pos="2685"/>
        </w:tabs>
      </w:pPr>
      <w:r>
        <w:lastRenderedPageBreak/>
        <w:t xml:space="preserve">Note that in the head section, I have included jQuery, </w:t>
      </w:r>
      <w:r w:rsidR="004B4BCC">
        <w:t xml:space="preserve">bootstrap’s js and css. You can download the files or use it from any CDN network </w:t>
      </w:r>
    </w:p>
    <w:p w:rsidR="005B09F6" w:rsidRDefault="00583476" w:rsidP="00A72C27">
      <w:pPr>
        <w:tabs>
          <w:tab w:val="left" w:pos="2685"/>
        </w:tabs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D1D7AB3" wp14:editId="6EF91471">
            <wp:simplePos x="0" y="0"/>
            <wp:positionH relativeFrom="margin">
              <wp:align>center</wp:align>
            </wp:positionH>
            <wp:positionV relativeFrom="paragraph">
              <wp:posOffset>455187</wp:posOffset>
            </wp:positionV>
            <wp:extent cx="6538607" cy="6262160"/>
            <wp:effectExtent l="0" t="0" r="0" b="571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8607" cy="6262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6F2A">
        <w:t>Now we write the PHP code to generate our API Key</w:t>
      </w:r>
      <w:r w:rsidR="00DB2EDC">
        <w:t xml:space="preserve">. We did not use a class, but you can choose to use a class. </w:t>
      </w:r>
    </w:p>
    <w:p w:rsidR="00E768EC" w:rsidRDefault="00710A44" w:rsidP="00A72C27">
      <w:pPr>
        <w:tabs>
          <w:tab w:val="left" w:pos="2685"/>
        </w:tabs>
      </w:pPr>
      <w:r>
        <w:t xml:space="preserve">Note how we generate </w:t>
      </w:r>
      <w:r w:rsidR="009333F9">
        <w:t xml:space="preserve">the response json </w:t>
      </w:r>
      <w:r w:rsidR="0039012E">
        <w:t>function generateResponse() (line39 - 46) .We first create an associative array, the we json encode using json_encode() function</w:t>
      </w:r>
    </w:p>
    <w:p w:rsidR="00966B67" w:rsidRDefault="00E768EC" w:rsidP="00A72C27">
      <w:pPr>
        <w:tabs>
          <w:tab w:val="left" w:pos="2685"/>
        </w:tabs>
      </w:pPr>
      <w:r>
        <w:t xml:space="preserve">It is time now to do an ajax call using jquery. We click the button, and the key is generated. </w:t>
      </w:r>
    </w:p>
    <w:p w:rsidR="00E768EC" w:rsidRDefault="00E768EC" w:rsidP="00A72C27">
      <w:pPr>
        <w:tabs>
          <w:tab w:val="left" w:pos="2685"/>
        </w:tabs>
      </w:pPr>
      <w:r>
        <w:t xml:space="preserve">What are doing is building </w:t>
      </w:r>
      <w:r w:rsidR="006B3E31">
        <w:t xml:space="preserve">an HTTP post with a URL we specify. The http request has no body, it has custom headers and it is of type post. </w:t>
      </w:r>
    </w:p>
    <w:p w:rsidR="00ED31DF" w:rsidRDefault="00ED31DF" w:rsidP="00A72C27">
      <w:pPr>
        <w:tabs>
          <w:tab w:val="left" w:pos="2685"/>
        </w:tabs>
      </w:pPr>
      <w:r>
        <w:t xml:space="preserve">Our </w:t>
      </w:r>
      <w:r w:rsidRPr="008D4113">
        <w:rPr>
          <w:b/>
          <w:i/>
          <w:u w:val="single"/>
        </w:rPr>
        <w:t>apikey.js</w:t>
      </w:r>
      <w:r>
        <w:t xml:space="preserve"> looks like this </w:t>
      </w:r>
    </w:p>
    <w:p w:rsidR="00ED31DF" w:rsidRDefault="008D4113" w:rsidP="00A72C27">
      <w:pPr>
        <w:tabs>
          <w:tab w:val="left" w:pos="2685"/>
        </w:tabs>
      </w:pPr>
      <w:r>
        <w:rPr>
          <w:noProof/>
        </w:rPr>
        <w:lastRenderedPageBreak/>
        <w:drawing>
          <wp:inline distT="0" distB="0" distL="0" distR="0" wp14:anchorId="25D19E02" wp14:editId="365FE2D7">
            <wp:extent cx="5943600" cy="31781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6F2A" w:rsidRDefault="00705346" w:rsidP="00A72C27">
      <w:pPr>
        <w:tabs>
          <w:tab w:val="left" w:pos="2685"/>
        </w:tabs>
      </w:pPr>
      <w:r>
        <w:t xml:space="preserve">In your </w:t>
      </w:r>
      <w:r w:rsidR="006834E2">
        <w:t xml:space="preserve">private_page.php, do not forget to write a function called </w:t>
      </w:r>
      <w:r w:rsidR="006834E2" w:rsidRPr="006834E2">
        <w:t>fetchUserApiKey</w:t>
      </w:r>
      <w:r w:rsidR="006834E2">
        <w:t xml:space="preserve">(), with the code that fetches the key for the user currently logged in. </w:t>
      </w:r>
    </w:p>
    <w:p w:rsidR="00154383" w:rsidRDefault="00154383" w:rsidP="00154383">
      <w:pPr>
        <w:tabs>
          <w:tab w:val="left" w:pos="2685"/>
        </w:tabs>
        <w:jc w:val="center"/>
        <w:rPr>
          <w:b/>
        </w:rPr>
      </w:pPr>
      <w:r w:rsidRPr="00154383">
        <w:rPr>
          <w:b/>
        </w:rPr>
        <w:t>-To be continued-</w:t>
      </w:r>
    </w:p>
    <w:p w:rsidR="006D2220" w:rsidRDefault="006D2220" w:rsidP="00154383">
      <w:pPr>
        <w:tabs>
          <w:tab w:val="left" w:pos="2685"/>
        </w:tabs>
        <w:jc w:val="center"/>
        <w:rPr>
          <w:b/>
        </w:rPr>
      </w:pPr>
      <w:r>
        <w:rPr>
          <w:b/>
        </w:rPr>
        <w:t>Now continue this wa………</w:t>
      </w:r>
    </w:p>
    <w:p w:rsidR="008E7C5C" w:rsidRDefault="00284C90" w:rsidP="003A3C71">
      <w:pPr>
        <w:tabs>
          <w:tab w:val="left" w:pos="2685"/>
        </w:tabs>
      </w:pPr>
      <w:r w:rsidRPr="00284C90">
        <w:t>No that</w:t>
      </w:r>
      <w:r>
        <w:t xml:space="preserve"> a user has generat</w:t>
      </w:r>
      <w:r w:rsidR="00366644">
        <w:t xml:space="preserve">ed a new API key, it is time to create </w:t>
      </w:r>
      <w:r w:rsidR="00326497">
        <w:t xml:space="preserve">the </w:t>
      </w:r>
      <w:r w:rsidR="00346FE6">
        <w:t xml:space="preserve">API </w:t>
      </w:r>
      <w:r w:rsidR="00326497">
        <w:t>features:</w:t>
      </w:r>
    </w:p>
    <w:p w:rsidR="00326497" w:rsidRDefault="00326497" w:rsidP="003A3C71">
      <w:pPr>
        <w:tabs>
          <w:tab w:val="left" w:pos="2685"/>
        </w:tabs>
      </w:pPr>
      <w:r>
        <w:t xml:space="preserve">Inside the </w:t>
      </w:r>
      <w:r w:rsidR="00A76184">
        <w:t xml:space="preserve">API </w:t>
      </w:r>
      <w:r>
        <w:t xml:space="preserve">path </w:t>
      </w:r>
      <w:r>
        <w:rPr>
          <w:noProof/>
        </w:rPr>
        <w:drawing>
          <wp:inline distT="0" distB="0" distL="0" distR="0" wp14:anchorId="7D4484E2" wp14:editId="48AAC4F7">
            <wp:extent cx="5267325" cy="2762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497" w:rsidRDefault="00326497" w:rsidP="003A3C71">
      <w:pPr>
        <w:tabs>
          <w:tab w:val="left" w:pos="2685"/>
        </w:tabs>
      </w:pPr>
      <w:r>
        <w:t xml:space="preserve">Create the following files: index.php and </w:t>
      </w:r>
      <w:r w:rsidR="00524275">
        <w:t>apiHandler.php (this has a class)</w:t>
      </w:r>
    </w:p>
    <w:p w:rsidR="00F76A99" w:rsidRDefault="00524275" w:rsidP="003A3C71">
      <w:pPr>
        <w:tabs>
          <w:tab w:val="left" w:pos="2685"/>
        </w:tabs>
      </w:pPr>
      <w:r>
        <w:t>apiHandler.php</w:t>
      </w:r>
    </w:p>
    <w:p w:rsidR="00524275" w:rsidRPr="00F76A99" w:rsidRDefault="002B7236" w:rsidP="00F76A99">
      <w:r>
        <w:t xml:space="preserve">The index.php receives a request from </w:t>
      </w:r>
      <w:r w:rsidR="00F80C55">
        <w:t xml:space="preserve">and external and the apiHandler.php has the class that should carry the main application logic. </w:t>
      </w:r>
    </w:p>
    <w:p w:rsidR="008E5353" w:rsidRDefault="008E5353" w:rsidP="003A3C71">
      <w:pPr>
        <w:tabs>
          <w:tab w:val="left" w:pos="2685"/>
        </w:tabs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043828F" wp14:editId="38F45728">
            <wp:simplePos x="0" y="0"/>
            <wp:positionH relativeFrom="margin">
              <wp:align>right</wp:align>
            </wp:positionH>
            <wp:positionV relativeFrom="paragraph">
              <wp:posOffset>4375150</wp:posOffset>
            </wp:positionV>
            <wp:extent cx="5943600" cy="221805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8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4275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081395" cy="4337685"/>
            <wp:effectExtent l="0" t="0" r="0" b="571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1395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24275">
        <w:t xml:space="preserve"> </w:t>
      </w:r>
      <w:r w:rsidR="006107BB">
        <w:t xml:space="preserve"> </w:t>
      </w:r>
    </w:p>
    <w:p w:rsidR="006107BB" w:rsidRDefault="00D66136" w:rsidP="003A3C71">
      <w:pPr>
        <w:tabs>
          <w:tab w:val="left" w:pos="2685"/>
        </w:tabs>
      </w:pPr>
      <w:r>
        <w:t>Then</w:t>
      </w:r>
      <w:r w:rsidR="006107BB">
        <w:t xml:space="preserve"> the index.php looks like this </w:t>
      </w:r>
    </w:p>
    <w:p w:rsidR="002240D3" w:rsidRDefault="002240D3" w:rsidP="003A3C71">
      <w:pPr>
        <w:tabs>
          <w:tab w:val="left" w:pos="2685"/>
        </w:tabs>
      </w:pPr>
      <w:r>
        <w:t xml:space="preserve">Line 58-60 has a function, which you have to implement and check if the </w:t>
      </w:r>
      <w:r w:rsidR="00CB3CBD">
        <w:t xml:space="preserve">API </w:t>
      </w:r>
      <w:r>
        <w:t xml:space="preserve">key supplied is indeed in the database. </w:t>
      </w:r>
      <w:r w:rsidR="003E1E2E">
        <w:t xml:space="preserve">If not, return false, otherwise return true. </w:t>
      </w:r>
    </w:p>
    <w:p w:rsidR="00AC0839" w:rsidRDefault="00630C4D" w:rsidP="008E5353">
      <w:r>
        <w:rPr>
          <w:noProof/>
        </w:rPr>
        <w:lastRenderedPageBreak/>
        <w:drawing>
          <wp:inline distT="0" distB="0" distL="0" distR="0" wp14:anchorId="1F53789B" wp14:editId="07000F9C">
            <wp:extent cx="6331789" cy="5289344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331789" cy="528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275" w:rsidRDefault="00AC0839" w:rsidP="00AC0839">
      <w:r>
        <w:t xml:space="preserve">In line 9, we are receiving </w:t>
      </w:r>
      <w:r w:rsidR="00152DEA">
        <w:t xml:space="preserve">an </w:t>
      </w:r>
      <w:r w:rsidR="00080F8F">
        <w:t xml:space="preserve">API </w:t>
      </w:r>
      <w:r w:rsidR="00B03EBB">
        <w:t>key passed</w:t>
      </w:r>
      <w:r w:rsidR="00152DEA">
        <w:t xml:space="preserve"> to this application in the authorization header of the </w:t>
      </w:r>
      <w:r w:rsidR="008B08D5">
        <w:t xml:space="preserve">HTTP </w:t>
      </w:r>
      <w:r w:rsidR="00152DEA">
        <w:t xml:space="preserve">request. </w:t>
      </w:r>
      <w:r w:rsidR="00CD5D0D">
        <w:t>However,</w:t>
      </w:r>
      <w:r w:rsidR="005C325D">
        <w:t xml:space="preserve"> you have to receive </w:t>
      </w:r>
      <w:r w:rsidR="00CD5D0D">
        <w:t xml:space="preserve">all </w:t>
      </w:r>
      <w:r w:rsidR="005C325D">
        <w:t xml:space="preserve">headers as shown in line 8. </w:t>
      </w:r>
    </w:p>
    <w:p w:rsidR="00605AFB" w:rsidRDefault="00020D76" w:rsidP="00AC0839">
      <w:r>
        <w:t xml:space="preserve">Now we procced and create a new application in our server in a folder named </w:t>
      </w:r>
      <w:r w:rsidR="00F209B8">
        <w:t>externalapp</w:t>
      </w:r>
    </w:p>
    <w:p w:rsidR="00F209B8" w:rsidRDefault="00F209B8" w:rsidP="00AC0839">
      <w:r>
        <w:rPr>
          <w:noProof/>
        </w:rPr>
        <w:drawing>
          <wp:inline distT="0" distB="0" distL="0" distR="0" wp14:anchorId="18C22C22" wp14:editId="20DF0AAB">
            <wp:extent cx="5943600" cy="16484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9B8" w:rsidRDefault="00F209B8" w:rsidP="00AC0839">
      <w:r>
        <w:t xml:space="preserve">Notice how we have included the </w:t>
      </w:r>
      <w:r w:rsidR="0033571F">
        <w:t xml:space="preserve">bootstrap and jQuery. </w:t>
      </w:r>
    </w:p>
    <w:p w:rsidR="0033571F" w:rsidRDefault="0033571F" w:rsidP="00AC0839">
      <w:r>
        <w:t xml:space="preserve">Now create a PHP file by name index to have the following contents </w:t>
      </w:r>
    </w:p>
    <w:p w:rsidR="006D1740" w:rsidRDefault="006D1740" w:rsidP="00AC0839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3A2A19F8" wp14:editId="7C330D9E">
            <wp:simplePos x="0" y="0"/>
            <wp:positionH relativeFrom="margin">
              <wp:align>right</wp:align>
            </wp:positionH>
            <wp:positionV relativeFrom="paragraph">
              <wp:posOffset>3371850</wp:posOffset>
            </wp:positionV>
            <wp:extent cx="5943600" cy="2110105"/>
            <wp:effectExtent l="0" t="0" r="0" b="444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61FF4CBA" wp14:editId="1A2F6406">
            <wp:extent cx="5943600" cy="33547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740" w:rsidRDefault="006D1740" w:rsidP="006D1740"/>
    <w:p w:rsidR="00D438DB" w:rsidRDefault="00D438DB" w:rsidP="00AA5122">
      <w:r>
        <w:t xml:space="preserve">Notice that we have included a js file called placeorder.js in line 8. </w:t>
      </w:r>
    </w:p>
    <w:p w:rsidR="00DB4F65" w:rsidRDefault="00DB4F65" w:rsidP="00AA5122">
      <w:r>
        <w:t>Your interface should look li</w:t>
      </w:r>
      <w:r w:rsidR="00D438DB">
        <w:t xml:space="preserve">ke as shown below </w:t>
      </w:r>
    </w:p>
    <w:p w:rsidR="00AE437F" w:rsidRDefault="00D438DB" w:rsidP="00AA5122">
      <w:r>
        <w:rPr>
          <w:noProof/>
        </w:rPr>
        <w:lastRenderedPageBreak/>
        <w:drawing>
          <wp:inline distT="0" distB="0" distL="0" distR="0" wp14:anchorId="3A21E844" wp14:editId="0A33DDE8">
            <wp:extent cx="5943600" cy="29597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122" w:rsidRDefault="00AE437F" w:rsidP="00AE437F">
      <w:pPr>
        <w:tabs>
          <w:tab w:val="left" w:pos="1080"/>
        </w:tabs>
      </w:pPr>
      <w:r>
        <w:t xml:space="preserve">We now proceed to do the content in placeorder.js. </w:t>
      </w:r>
    </w:p>
    <w:p w:rsidR="00145218" w:rsidRDefault="00145218" w:rsidP="00AE437F">
      <w:pPr>
        <w:tabs>
          <w:tab w:val="left" w:pos="1080"/>
        </w:tabs>
      </w:pPr>
      <w:r>
        <w:rPr>
          <w:noProof/>
        </w:rPr>
        <w:drawing>
          <wp:inline distT="0" distB="0" distL="0" distR="0" wp14:anchorId="14C0D52A" wp14:editId="590A9033">
            <wp:extent cx="5943600" cy="2611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37F" w:rsidRDefault="00145218" w:rsidP="00145218">
      <w:pPr>
        <w:tabs>
          <w:tab w:val="left" w:pos="1048"/>
        </w:tabs>
      </w:pPr>
      <w:r>
        <w:t xml:space="preserve">Take note of the following: </w:t>
      </w:r>
    </w:p>
    <w:p w:rsidR="00145218" w:rsidRDefault="00145218" w:rsidP="00145218">
      <w:pPr>
        <w:tabs>
          <w:tab w:val="left" w:pos="1048"/>
        </w:tabs>
      </w:pPr>
      <w:r>
        <w:t>Resource URL at line 14</w:t>
      </w:r>
    </w:p>
    <w:p w:rsidR="00145218" w:rsidRDefault="00145218" w:rsidP="00145218">
      <w:pPr>
        <w:tabs>
          <w:tab w:val="left" w:pos="1048"/>
        </w:tabs>
      </w:pPr>
      <w:r>
        <w:t xml:space="preserve">API passed as an authentication header at line 17-19 </w:t>
      </w:r>
    </w:p>
    <w:p w:rsidR="00145218" w:rsidRDefault="00145218" w:rsidP="00145218">
      <w:pPr>
        <w:tabs>
          <w:tab w:val="left" w:pos="1048"/>
        </w:tabs>
      </w:pPr>
      <w:r>
        <w:t xml:space="preserve">Type is post </w:t>
      </w:r>
    </w:p>
    <w:p w:rsidR="004A2203" w:rsidRDefault="004A2203" w:rsidP="00145218">
      <w:pPr>
        <w:tabs>
          <w:tab w:val="left" w:pos="1048"/>
        </w:tabs>
      </w:pPr>
      <w:r>
        <w:t xml:space="preserve">Ajax post Error handled at line 23-25 </w:t>
      </w:r>
    </w:p>
    <w:p w:rsidR="00E70F82" w:rsidRDefault="00E70F82" w:rsidP="00145218">
      <w:pPr>
        <w:tabs>
          <w:tab w:val="left" w:pos="1048"/>
        </w:tabs>
        <w:rPr>
          <w:b/>
        </w:rPr>
      </w:pPr>
      <w:r w:rsidRPr="00E70F82">
        <w:rPr>
          <w:b/>
        </w:rPr>
        <w:t xml:space="preserve">Your work </w:t>
      </w:r>
    </w:p>
    <w:p w:rsidR="00E70F82" w:rsidRPr="00E70F82" w:rsidRDefault="00E70F82" w:rsidP="00145218">
      <w:pPr>
        <w:tabs>
          <w:tab w:val="left" w:pos="1048"/>
        </w:tabs>
      </w:pPr>
      <w:r>
        <w:t xml:space="preserve">Now check your order status when the ‘check order status’ is clicked. </w:t>
      </w:r>
      <w:r w:rsidR="00F94AA5">
        <w:t xml:space="preserve">You can add your code in the same JS file after line </w:t>
      </w:r>
      <w:r w:rsidR="00C5369D">
        <w:t xml:space="preserve">27. The main logic should be put in the function at line 50 of apiHander.php file. </w:t>
      </w:r>
    </w:p>
    <w:sectPr w:rsidR="00E70F82" w:rsidRPr="00E70F82" w:rsidSect="00737262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A83862"/>
    <w:multiLevelType w:val="hybridMultilevel"/>
    <w:tmpl w:val="8D94FC54"/>
    <w:lvl w:ilvl="0" w:tplc="B9C89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yNjMxMTQyNbNQ0lEKTi0uzszPAykwrAUABRiVQSwAAAA="/>
  </w:docVars>
  <w:rsids>
    <w:rsidRoot w:val="00624100"/>
    <w:rsid w:val="00001146"/>
    <w:rsid w:val="00001155"/>
    <w:rsid w:val="0000124F"/>
    <w:rsid w:val="00002B76"/>
    <w:rsid w:val="00006DC1"/>
    <w:rsid w:val="000077A3"/>
    <w:rsid w:val="00007D49"/>
    <w:rsid w:val="000142D9"/>
    <w:rsid w:val="00015A1A"/>
    <w:rsid w:val="00015A2B"/>
    <w:rsid w:val="0001734D"/>
    <w:rsid w:val="00017961"/>
    <w:rsid w:val="00020D76"/>
    <w:rsid w:val="000223EA"/>
    <w:rsid w:val="000225ED"/>
    <w:rsid w:val="00023996"/>
    <w:rsid w:val="00026D06"/>
    <w:rsid w:val="00027ED3"/>
    <w:rsid w:val="00027F83"/>
    <w:rsid w:val="00031958"/>
    <w:rsid w:val="00033185"/>
    <w:rsid w:val="00033712"/>
    <w:rsid w:val="00035117"/>
    <w:rsid w:val="0003557F"/>
    <w:rsid w:val="0003699C"/>
    <w:rsid w:val="00037733"/>
    <w:rsid w:val="0004056F"/>
    <w:rsid w:val="0004218B"/>
    <w:rsid w:val="00043770"/>
    <w:rsid w:val="00043BE5"/>
    <w:rsid w:val="00044086"/>
    <w:rsid w:val="00044F28"/>
    <w:rsid w:val="00045DE1"/>
    <w:rsid w:val="0004763E"/>
    <w:rsid w:val="000479FF"/>
    <w:rsid w:val="000527CA"/>
    <w:rsid w:val="00052BA8"/>
    <w:rsid w:val="000530DA"/>
    <w:rsid w:val="00053E7F"/>
    <w:rsid w:val="0005528B"/>
    <w:rsid w:val="00055781"/>
    <w:rsid w:val="00057C23"/>
    <w:rsid w:val="000605E9"/>
    <w:rsid w:val="00062D06"/>
    <w:rsid w:val="0006466D"/>
    <w:rsid w:val="0006636A"/>
    <w:rsid w:val="00070AC9"/>
    <w:rsid w:val="00072E85"/>
    <w:rsid w:val="000739E2"/>
    <w:rsid w:val="000741BF"/>
    <w:rsid w:val="00080F8F"/>
    <w:rsid w:val="00084F47"/>
    <w:rsid w:val="0008616D"/>
    <w:rsid w:val="0009078E"/>
    <w:rsid w:val="00090C2A"/>
    <w:rsid w:val="00093CF8"/>
    <w:rsid w:val="00094234"/>
    <w:rsid w:val="000A0C03"/>
    <w:rsid w:val="000A217C"/>
    <w:rsid w:val="000A2D29"/>
    <w:rsid w:val="000A3671"/>
    <w:rsid w:val="000A53A8"/>
    <w:rsid w:val="000A6FBE"/>
    <w:rsid w:val="000A7F04"/>
    <w:rsid w:val="000B00B9"/>
    <w:rsid w:val="000B12E5"/>
    <w:rsid w:val="000B294A"/>
    <w:rsid w:val="000B4612"/>
    <w:rsid w:val="000B5838"/>
    <w:rsid w:val="000B5B34"/>
    <w:rsid w:val="000B6682"/>
    <w:rsid w:val="000B674E"/>
    <w:rsid w:val="000C12E6"/>
    <w:rsid w:val="000C314F"/>
    <w:rsid w:val="000C318D"/>
    <w:rsid w:val="000C70C4"/>
    <w:rsid w:val="000C7C7D"/>
    <w:rsid w:val="000D02A8"/>
    <w:rsid w:val="000D3ECC"/>
    <w:rsid w:val="000D5E81"/>
    <w:rsid w:val="000D6F00"/>
    <w:rsid w:val="000D7DA4"/>
    <w:rsid w:val="000E0EE1"/>
    <w:rsid w:val="000E1168"/>
    <w:rsid w:val="000E1A65"/>
    <w:rsid w:val="000E1CC4"/>
    <w:rsid w:val="000E4418"/>
    <w:rsid w:val="000E6749"/>
    <w:rsid w:val="000E7D82"/>
    <w:rsid w:val="000F06B5"/>
    <w:rsid w:val="000F19E3"/>
    <w:rsid w:val="000F2678"/>
    <w:rsid w:val="000F2FC4"/>
    <w:rsid w:val="000F3CD2"/>
    <w:rsid w:val="00100D2C"/>
    <w:rsid w:val="00103181"/>
    <w:rsid w:val="0010466B"/>
    <w:rsid w:val="00104DBF"/>
    <w:rsid w:val="001061C9"/>
    <w:rsid w:val="0011179E"/>
    <w:rsid w:val="00113375"/>
    <w:rsid w:val="001162CC"/>
    <w:rsid w:val="00117063"/>
    <w:rsid w:val="001209C8"/>
    <w:rsid w:val="00122380"/>
    <w:rsid w:val="001223FA"/>
    <w:rsid w:val="00124274"/>
    <w:rsid w:val="0012463C"/>
    <w:rsid w:val="00124801"/>
    <w:rsid w:val="00125F3E"/>
    <w:rsid w:val="0012614E"/>
    <w:rsid w:val="00127DF1"/>
    <w:rsid w:val="00131D84"/>
    <w:rsid w:val="001324EB"/>
    <w:rsid w:val="0013515D"/>
    <w:rsid w:val="00137B19"/>
    <w:rsid w:val="00137DF6"/>
    <w:rsid w:val="00140230"/>
    <w:rsid w:val="001403DA"/>
    <w:rsid w:val="001404F1"/>
    <w:rsid w:val="0014057F"/>
    <w:rsid w:val="00141FB6"/>
    <w:rsid w:val="00142EAE"/>
    <w:rsid w:val="00144B97"/>
    <w:rsid w:val="00145218"/>
    <w:rsid w:val="0014550E"/>
    <w:rsid w:val="00146541"/>
    <w:rsid w:val="001466EB"/>
    <w:rsid w:val="001476A4"/>
    <w:rsid w:val="00147F9D"/>
    <w:rsid w:val="001500DA"/>
    <w:rsid w:val="00152DEA"/>
    <w:rsid w:val="00153590"/>
    <w:rsid w:val="00153C4E"/>
    <w:rsid w:val="00154002"/>
    <w:rsid w:val="00154383"/>
    <w:rsid w:val="00154E32"/>
    <w:rsid w:val="0015520E"/>
    <w:rsid w:val="00155CFD"/>
    <w:rsid w:val="001564E2"/>
    <w:rsid w:val="0015672A"/>
    <w:rsid w:val="001569B4"/>
    <w:rsid w:val="00160F2D"/>
    <w:rsid w:val="0016212E"/>
    <w:rsid w:val="001622D1"/>
    <w:rsid w:val="001644EC"/>
    <w:rsid w:val="00164D7B"/>
    <w:rsid w:val="00165B9A"/>
    <w:rsid w:val="0017121D"/>
    <w:rsid w:val="001716ED"/>
    <w:rsid w:val="001730A6"/>
    <w:rsid w:val="001816CB"/>
    <w:rsid w:val="00183666"/>
    <w:rsid w:val="001838B6"/>
    <w:rsid w:val="00184757"/>
    <w:rsid w:val="0018702F"/>
    <w:rsid w:val="00187500"/>
    <w:rsid w:val="00187897"/>
    <w:rsid w:val="00187E1F"/>
    <w:rsid w:val="00190901"/>
    <w:rsid w:val="001937EF"/>
    <w:rsid w:val="00194A4A"/>
    <w:rsid w:val="00195186"/>
    <w:rsid w:val="00195878"/>
    <w:rsid w:val="001A0B19"/>
    <w:rsid w:val="001A4A68"/>
    <w:rsid w:val="001A4F23"/>
    <w:rsid w:val="001A7C6C"/>
    <w:rsid w:val="001B108E"/>
    <w:rsid w:val="001B1F77"/>
    <w:rsid w:val="001B3B71"/>
    <w:rsid w:val="001B411D"/>
    <w:rsid w:val="001B4B0D"/>
    <w:rsid w:val="001B4B65"/>
    <w:rsid w:val="001B4FF7"/>
    <w:rsid w:val="001B622A"/>
    <w:rsid w:val="001C0072"/>
    <w:rsid w:val="001C1AE7"/>
    <w:rsid w:val="001C354D"/>
    <w:rsid w:val="001C53E2"/>
    <w:rsid w:val="001C5ACF"/>
    <w:rsid w:val="001C5EAB"/>
    <w:rsid w:val="001C7952"/>
    <w:rsid w:val="001D0462"/>
    <w:rsid w:val="001D0D65"/>
    <w:rsid w:val="001D29F9"/>
    <w:rsid w:val="001D4709"/>
    <w:rsid w:val="001D5E4A"/>
    <w:rsid w:val="001E0313"/>
    <w:rsid w:val="001E23C1"/>
    <w:rsid w:val="001E2564"/>
    <w:rsid w:val="001E3422"/>
    <w:rsid w:val="001E52FC"/>
    <w:rsid w:val="001E6CD2"/>
    <w:rsid w:val="001F0E11"/>
    <w:rsid w:val="001F4004"/>
    <w:rsid w:val="00203117"/>
    <w:rsid w:val="00204D7D"/>
    <w:rsid w:val="00205B5B"/>
    <w:rsid w:val="00205C4A"/>
    <w:rsid w:val="0020683E"/>
    <w:rsid w:val="0020684B"/>
    <w:rsid w:val="00207307"/>
    <w:rsid w:val="00212200"/>
    <w:rsid w:val="00214816"/>
    <w:rsid w:val="00217D96"/>
    <w:rsid w:val="0022169B"/>
    <w:rsid w:val="00221941"/>
    <w:rsid w:val="00222828"/>
    <w:rsid w:val="002240D3"/>
    <w:rsid w:val="00226040"/>
    <w:rsid w:val="00226CDB"/>
    <w:rsid w:val="00226FA2"/>
    <w:rsid w:val="00226FAD"/>
    <w:rsid w:val="0022710B"/>
    <w:rsid w:val="00230A27"/>
    <w:rsid w:val="00230F82"/>
    <w:rsid w:val="00231207"/>
    <w:rsid w:val="00232406"/>
    <w:rsid w:val="00232EC2"/>
    <w:rsid w:val="002336A7"/>
    <w:rsid w:val="002340E4"/>
    <w:rsid w:val="00234498"/>
    <w:rsid w:val="00234C1A"/>
    <w:rsid w:val="00237282"/>
    <w:rsid w:val="00237305"/>
    <w:rsid w:val="002444B3"/>
    <w:rsid w:val="00245E59"/>
    <w:rsid w:val="00247855"/>
    <w:rsid w:val="002512AA"/>
    <w:rsid w:val="00251A48"/>
    <w:rsid w:val="00251EA5"/>
    <w:rsid w:val="002520DF"/>
    <w:rsid w:val="0025223B"/>
    <w:rsid w:val="002530D8"/>
    <w:rsid w:val="00253C1D"/>
    <w:rsid w:val="00254205"/>
    <w:rsid w:val="002547F8"/>
    <w:rsid w:val="00255292"/>
    <w:rsid w:val="0025640D"/>
    <w:rsid w:val="00257238"/>
    <w:rsid w:val="0026108A"/>
    <w:rsid w:val="00261347"/>
    <w:rsid w:val="0026282E"/>
    <w:rsid w:val="0027207D"/>
    <w:rsid w:val="00273570"/>
    <w:rsid w:val="00274EA4"/>
    <w:rsid w:val="00276A87"/>
    <w:rsid w:val="00276F30"/>
    <w:rsid w:val="00277678"/>
    <w:rsid w:val="00277932"/>
    <w:rsid w:val="00277E60"/>
    <w:rsid w:val="0028139D"/>
    <w:rsid w:val="00281D7E"/>
    <w:rsid w:val="00282652"/>
    <w:rsid w:val="00283AF3"/>
    <w:rsid w:val="0028403A"/>
    <w:rsid w:val="00284C90"/>
    <w:rsid w:val="00287BBE"/>
    <w:rsid w:val="002908AE"/>
    <w:rsid w:val="00291357"/>
    <w:rsid w:val="0029208A"/>
    <w:rsid w:val="00292248"/>
    <w:rsid w:val="00292CCF"/>
    <w:rsid w:val="00292D24"/>
    <w:rsid w:val="00294714"/>
    <w:rsid w:val="00295B72"/>
    <w:rsid w:val="002A14DF"/>
    <w:rsid w:val="002A1C25"/>
    <w:rsid w:val="002A4331"/>
    <w:rsid w:val="002B0AC5"/>
    <w:rsid w:val="002B0DF2"/>
    <w:rsid w:val="002B48AA"/>
    <w:rsid w:val="002B53DE"/>
    <w:rsid w:val="002B5FE3"/>
    <w:rsid w:val="002B7236"/>
    <w:rsid w:val="002C276A"/>
    <w:rsid w:val="002C3860"/>
    <w:rsid w:val="002C49A6"/>
    <w:rsid w:val="002C78FE"/>
    <w:rsid w:val="002D15B3"/>
    <w:rsid w:val="002D25F2"/>
    <w:rsid w:val="002D2CB9"/>
    <w:rsid w:val="002D33E3"/>
    <w:rsid w:val="002D5E41"/>
    <w:rsid w:val="002D6BF8"/>
    <w:rsid w:val="002D71AD"/>
    <w:rsid w:val="002E0E7E"/>
    <w:rsid w:val="002E2AE9"/>
    <w:rsid w:val="002E354C"/>
    <w:rsid w:val="002E68AC"/>
    <w:rsid w:val="002E750F"/>
    <w:rsid w:val="002E7D2F"/>
    <w:rsid w:val="002F054C"/>
    <w:rsid w:val="002F2EB3"/>
    <w:rsid w:val="002F3C16"/>
    <w:rsid w:val="002F46B8"/>
    <w:rsid w:val="002F4C30"/>
    <w:rsid w:val="002F68BA"/>
    <w:rsid w:val="00300F41"/>
    <w:rsid w:val="003019BD"/>
    <w:rsid w:val="00301EC8"/>
    <w:rsid w:val="003057F4"/>
    <w:rsid w:val="003075EC"/>
    <w:rsid w:val="00310325"/>
    <w:rsid w:val="0031156F"/>
    <w:rsid w:val="003118EE"/>
    <w:rsid w:val="00312D9B"/>
    <w:rsid w:val="00312E13"/>
    <w:rsid w:val="00313C68"/>
    <w:rsid w:val="0031455E"/>
    <w:rsid w:val="00315EB9"/>
    <w:rsid w:val="00317254"/>
    <w:rsid w:val="00320D39"/>
    <w:rsid w:val="00321523"/>
    <w:rsid w:val="00321B5C"/>
    <w:rsid w:val="00324A18"/>
    <w:rsid w:val="0032501B"/>
    <w:rsid w:val="0032585C"/>
    <w:rsid w:val="00325AB7"/>
    <w:rsid w:val="00325D0A"/>
    <w:rsid w:val="00325EEA"/>
    <w:rsid w:val="00326497"/>
    <w:rsid w:val="003321FF"/>
    <w:rsid w:val="0033571F"/>
    <w:rsid w:val="00336224"/>
    <w:rsid w:val="00336DCD"/>
    <w:rsid w:val="00340467"/>
    <w:rsid w:val="00342418"/>
    <w:rsid w:val="00342564"/>
    <w:rsid w:val="00343FFD"/>
    <w:rsid w:val="00345150"/>
    <w:rsid w:val="0034585A"/>
    <w:rsid w:val="00346FE6"/>
    <w:rsid w:val="00347BB1"/>
    <w:rsid w:val="00347C79"/>
    <w:rsid w:val="00351153"/>
    <w:rsid w:val="00351542"/>
    <w:rsid w:val="00351D91"/>
    <w:rsid w:val="00355ACF"/>
    <w:rsid w:val="00356CA9"/>
    <w:rsid w:val="00357C54"/>
    <w:rsid w:val="00360338"/>
    <w:rsid w:val="00361B1E"/>
    <w:rsid w:val="00361CA2"/>
    <w:rsid w:val="00362654"/>
    <w:rsid w:val="00362A94"/>
    <w:rsid w:val="0036491B"/>
    <w:rsid w:val="00366644"/>
    <w:rsid w:val="00366B00"/>
    <w:rsid w:val="003677D2"/>
    <w:rsid w:val="0036790C"/>
    <w:rsid w:val="00367AEF"/>
    <w:rsid w:val="0037179B"/>
    <w:rsid w:val="003743B9"/>
    <w:rsid w:val="00375510"/>
    <w:rsid w:val="0038070A"/>
    <w:rsid w:val="00382200"/>
    <w:rsid w:val="0038251C"/>
    <w:rsid w:val="0038343E"/>
    <w:rsid w:val="00386E8B"/>
    <w:rsid w:val="00386EE2"/>
    <w:rsid w:val="00386F14"/>
    <w:rsid w:val="003870F5"/>
    <w:rsid w:val="00387812"/>
    <w:rsid w:val="0039012E"/>
    <w:rsid w:val="00390879"/>
    <w:rsid w:val="00391FFA"/>
    <w:rsid w:val="003923A1"/>
    <w:rsid w:val="00392C8A"/>
    <w:rsid w:val="00392EB2"/>
    <w:rsid w:val="003942CB"/>
    <w:rsid w:val="0039528B"/>
    <w:rsid w:val="003969CC"/>
    <w:rsid w:val="00396B74"/>
    <w:rsid w:val="0039793B"/>
    <w:rsid w:val="003A0BD9"/>
    <w:rsid w:val="003A104D"/>
    <w:rsid w:val="003A2309"/>
    <w:rsid w:val="003A3C67"/>
    <w:rsid w:val="003A3C71"/>
    <w:rsid w:val="003A5DBC"/>
    <w:rsid w:val="003A709A"/>
    <w:rsid w:val="003A75A5"/>
    <w:rsid w:val="003B1639"/>
    <w:rsid w:val="003B1D4A"/>
    <w:rsid w:val="003B3241"/>
    <w:rsid w:val="003B4E56"/>
    <w:rsid w:val="003B66A8"/>
    <w:rsid w:val="003C0C61"/>
    <w:rsid w:val="003C17C8"/>
    <w:rsid w:val="003C2172"/>
    <w:rsid w:val="003C364D"/>
    <w:rsid w:val="003C49E0"/>
    <w:rsid w:val="003C603C"/>
    <w:rsid w:val="003C6CF3"/>
    <w:rsid w:val="003C73A3"/>
    <w:rsid w:val="003C7460"/>
    <w:rsid w:val="003D0C7B"/>
    <w:rsid w:val="003D2BF0"/>
    <w:rsid w:val="003D51C7"/>
    <w:rsid w:val="003D7157"/>
    <w:rsid w:val="003E01B7"/>
    <w:rsid w:val="003E0955"/>
    <w:rsid w:val="003E13D7"/>
    <w:rsid w:val="003E1E2E"/>
    <w:rsid w:val="003E2E24"/>
    <w:rsid w:val="003E4FFC"/>
    <w:rsid w:val="003E50B2"/>
    <w:rsid w:val="003E71BB"/>
    <w:rsid w:val="003E72C6"/>
    <w:rsid w:val="003F05ED"/>
    <w:rsid w:val="003F0C95"/>
    <w:rsid w:val="003F18ED"/>
    <w:rsid w:val="003F1CB0"/>
    <w:rsid w:val="003F2DF7"/>
    <w:rsid w:val="003F3A02"/>
    <w:rsid w:val="003F5509"/>
    <w:rsid w:val="003F6240"/>
    <w:rsid w:val="003F6423"/>
    <w:rsid w:val="003F7505"/>
    <w:rsid w:val="003F7F6B"/>
    <w:rsid w:val="00400F07"/>
    <w:rsid w:val="00402755"/>
    <w:rsid w:val="0040317E"/>
    <w:rsid w:val="0040532B"/>
    <w:rsid w:val="00405CF2"/>
    <w:rsid w:val="00406246"/>
    <w:rsid w:val="00406418"/>
    <w:rsid w:val="0040650D"/>
    <w:rsid w:val="00406C83"/>
    <w:rsid w:val="00407370"/>
    <w:rsid w:val="0041033A"/>
    <w:rsid w:val="00411B44"/>
    <w:rsid w:val="004129B6"/>
    <w:rsid w:val="00414D35"/>
    <w:rsid w:val="0041536B"/>
    <w:rsid w:val="00415523"/>
    <w:rsid w:val="004164AE"/>
    <w:rsid w:val="00417A25"/>
    <w:rsid w:val="00421621"/>
    <w:rsid w:val="0042537B"/>
    <w:rsid w:val="00427155"/>
    <w:rsid w:val="00430841"/>
    <w:rsid w:val="00432F92"/>
    <w:rsid w:val="00434039"/>
    <w:rsid w:val="0043624E"/>
    <w:rsid w:val="00437247"/>
    <w:rsid w:val="00437C1E"/>
    <w:rsid w:val="00440AF0"/>
    <w:rsid w:val="00442540"/>
    <w:rsid w:val="0044340D"/>
    <w:rsid w:val="00443DBC"/>
    <w:rsid w:val="00444017"/>
    <w:rsid w:val="004440F9"/>
    <w:rsid w:val="004448F0"/>
    <w:rsid w:val="00445A4E"/>
    <w:rsid w:val="00445B31"/>
    <w:rsid w:val="00447027"/>
    <w:rsid w:val="004500F3"/>
    <w:rsid w:val="00450E16"/>
    <w:rsid w:val="00457FDC"/>
    <w:rsid w:val="004624D3"/>
    <w:rsid w:val="00463C24"/>
    <w:rsid w:val="00463D18"/>
    <w:rsid w:val="0046485D"/>
    <w:rsid w:val="00464F52"/>
    <w:rsid w:val="00466CD6"/>
    <w:rsid w:val="004675DA"/>
    <w:rsid w:val="00470946"/>
    <w:rsid w:val="004722A6"/>
    <w:rsid w:val="0047241C"/>
    <w:rsid w:val="00476C4F"/>
    <w:rsid w:val="00476D16"/>
    <w:rsid w:val="0047793F"/>
    <w:rsid w:val="0048089D"/>
    <w:rsid w:val="004820D1"/>
    <w:rsid w:val="00482917"/>
    <w:rsid w:val="00482D98"/>
    <w:rsid w:val="00484CE7"/>
    <w:rsid w:val="00485DD3"/>
    <w:rsid w:val="004873D1"/>
    <w:rsid w:val="004937FB"/>
    <w:rsid w:val="00494201"/>
    <w:rsid w:val="00495320"/>
    <w:rsid w:val="00496231"/>
    <w:rsid w:val="004976C6"/>
    <w:rsid w:val="00497DB7"/>
    <w:rsid w:val="004A1DA8"/>
    <w:rsid w:val="004A2203"/>
    <w:rsid w:val="004A2CF7"/>
    <w:rsid w:val="004A433B"/>
    <w:rsid w:val="004A6AC2"/>
    <w:rsid w:val="004A6EEA"/>
    <w:rsid w:val="004B0C38"/>
    <w:rsid w:val="004B154D"/>
    <w:rsid w:val="004B1621"/>
    <w:rsid w:val="004B2797"/>
    <w:rsid w:val="004B4BCC"/>
    <w:rsid w:val="004B6466"/>
    <w:rsid w:val="004C0999"/>
    <w:rsid w:val="004C11AE"/>
    <w:rsid w:val="004C221C"/>
    <w:rsid w:val="004C27F8"/>
    <w:rsid w:val="004C2FCA"/>
    <w:rsid w:val="004C393F"/>
    <w:rsid w:val="004C3F06"/>
    <w:rsid w:val="004C4B6A"/>
    <w:rsid w:val="004C51C0"/>
    <w:rsid w:val="004C5B7A"/>
    <w:rsid w:val="004D004C"/>
    <w:rsid w:val="004D2F24"/>
    <w:rsid w:val="004D3217"/>
    <w:rsid w:val="004D449F"/>
    <w:rsid w:val="004D7219"/>
    <w:rsid w:val="004D7471"/>
    <w:rsid w:val="004E0E1C"/>
    <w:rsid w:val="004E36C1"/>
    <w:rsid w:val="004E57D4"/>
    <w:rsid w:val="004E5EEC"/>
    <w:rsid w:val="004E6155"/>
    <w:rsid w:val="004E6412"/>
    <w:rsid w:val="004E6C82"/>
    <w:rsid w:val="004E7B06"/>
    <w:rsid w:val="004F0102"/>
    <w:rsid w:val="004F015B"/>
    <w:rsid w:val="004F460B"/>
    <w:rsid w:val="004F5992"/>
    <w:rsid w:val="004F7CF5"/>
    <w:rsid w:val="00500323"/>
    <w:rsid w:val="005013B1"/>
    <w:rsid w:val="005013E9"/>
    <w:rsid w:val="005015D4"/>
    <w:rsid w:val="00503893"/>
    <w:rsid w:val="00503BB0"/>
    <w:rsid w:val="00503FC8"/>
    <w:rsid w:val="0050477E"/>
    <w:rsid w:val="00504ADC"/>
    <w:rsid w:val="00505680"/>
    <w:rsid w:val="00505A98"/>
    <w:rsid w:val="00506379"/>
    <w:rsid w:val="005067BC"/>
    <w:rsid w:val="00506C07"/>
    <w:rsid w:val="005145D1"/>
    <w:rsid w:val="005149D1"/>
    <w:rsid w:val="005158D6"/>
    <w:rsid w:val="005164F0"/>
    <w:rsid w:val="00521841"/>
    <w:rsid w:val="00522DCA"/>
    <w:rsid w:val="00524084"/>
    <w:rsid w:val="00524275"/>
    <w:rsid w:val="00524C7E"/>
    <w:rsid w:val="00526631"/>
    <w:rsid w:val="00527A4C"/>
    <w:rsid w:val="00527FF1"/>
    <w:rsid w:val="0053063B"/>
    <w:rsid w:val="0053168E"/>
    <w:rsid w:val="0053315C"/>
    <w:rsid w:val="00535029"/>
    <w:rsid w:val="00535C12"/>
    <w:rsid w:val="00537B1D"/>
    <w:rsid w:val="00540B40"/>
    <w:rsid w:val="0054355F"/>
    <w:rsid w:val="00543A8F"/>
    <w:rsid w:val="005456A0"/>
    <w:rsid w:val="005469AE"/>
    <w:rsid w:val="00546D32"/>
    <w:rsid w:val="005471BC"/>
    <w:rsid w:val="005471DE"/>
    <w:rsid w:val="0054737D"/>
    <w:rsid w:val="00551A61"/>
    <w:rsid w:val="00553B16"/>
    <w:rsid w:val="00553F9B"/>
    <w:rsid w:val="0055526B"/>
    <w:rsid w:val="00555368"/>
    <w:rsid w:val="00557305"/>
    <w:rsid w:val="00561B01"/>
    <w:rsid w:val="00561E4C"/>
    <w:rsid w:val="0056270B"/>
    <w:rsid w:val="00563532"/>
    <w:rsid w:val="00566D42"/>
    <w:rsid w:val="005675EC"/>
    <w:rsid w:val="00570ED4"/>
    <w:rsid w:val="00571BFB"/>
    <w:rsid w:val="0057606D"/>
    <w:rsid w:val="00576DB8"/>
    <w:rsid w:val="00576F2A"/>
    <w:rsid w:val="005777E7"/>
    <w:rsid w:val="005804A6"/>
    <w:rsid w:val="00581041"/>
    <w:rsid w:val="00582247"/>
    <w:rsid w:val="005823DA"/>
    <w:rsid w:val="00583476"/>
    <w:rsid w:val="0058394E"/>
    <w:rsid w:val="00584699"/>
    <w:rsid w:val="00584A77"/>
    <w:rsid w:val="00585EA6"/>
    <w:rsid w:val="00586059"/>
    <w:rsid w:val="00587894"/>
    <w:rsid w:val="00590175"/>
    <w:rsid w:val="00591C7F"/>
    <w:rsid w:val="005926DE"/>
    <w:rsid w:val="00593F77"/>
    <w:rsid w:val="00594569"/>
    <w:rsid w:val="005946A1"/>
    <w:rsid w:val="005957E7"/>
    <w:rsid w:val="005A0ED7"/>
    <w:rsid w:val="005A482B"/>
    <w:rsid w:val="005A4C68"/>
    <w:rsid w:val="005A5815"/>
    <w:rsid w:val="005A6921"/>
    <w:rsid w:val="005A6957"/>
    <w:rsid w:val="005A7578"/>
    <w:rsid w:val="005B09F6"/>
    <w:rsid w:val="005B0C21"/>
    <w:rsid w:val="005B0FDC"/>
    <w:rsid w:val="005B10CC"/>
    <w:rsid w:val="005B3096"/>
    <w:rsid w:val="005B3F3E"/>
    <w:rsid w:val="005B4725"/>
    <w:rsid w:val="005B5104"/>
    <w:rsid w:val="005B5870"/>
    <w:rsid w:val="005C0149"/>
    <w:rsid w:val="005C0BF4"/>
    <w:rsid w:val="005C325D"/>
    <w:rsid w:val="005C369E"/>
    <w:rsid w:val="005C4A4F"/>
    <w:rsid w:val="005C5083"/>
    <w:rsid w:val="005D1BAD"/>
    <w:rsid w:val="005D2383"/>
    <w:rsid w:val="005D2624"/>
    <w:rsid w:val="005D3DE3"/>
    <w:rsid w:val="005D5A86"/>
    <w:rsid w:val="005D7C7E"/>
    <w:rsid w:val="005E0AA0"/>
    <w:rsid w:val="005E0BE3"/>
    <w:rsid w:val="005E16D5"/>
    <w:rsid w:val="005E458B"/>
    <w:rsid w:val="005E58DA"/>
    <w:rsid w:val="005E7A97"/>
    <w:rsid w:val="005F6A8F"/>
    <w:rsid w:val="005F769F"/>
    <w:rsid w:val="005F79E7"/>
    <w:rsid w:val="0060033A"/>
    <w:rsid w:val="0060100C"/>
    <w:rsid w:val="006015A2"/>
    <w:rsid w:val="006023E1"/>
    <w:rsid w:val="00602F2D"/>
    <w:rsid w:val="00603A17"/>
    <w:rsid w:val="00605107"/>
    <w:rsid w:val="00605AFB"/>
    <w:rsid w:val="00605F91"/>
    <w:rsid w:val="006071D9"/>
    <w:rsid w:val="006107BB"/>
    <w:rsid w:val="00611105"/>
    <w:rsid w:val="00611E03"/>
    <w:rsid w:val="00612A66"/>
    <w:rsid w:val="00613BAE"/>
    <w:rsid w:val="006140EF"/>
    <w:rsid w:val="00614593"/>
    <w:rsid w:val="00614EEA"/>
    <w:rsid w:val="0061515B"/>
    <w:rsid w:val="006164E2"/>
    <w:rsid w:val="00616E0E"/>
    <w:rsid w:val="00620218"/>
    <w:rsid w:val="00620915"/>
    <w:rsid w:val="00624100"/>
    <w:rsid w:val="00626109"/>
    <w:rsid w:val="0062781E"/>
    <w:rsid w:val="00627D72"/>
    <w:rsid w:val="006300A0"/>
    <w:rsid w:val="00630C4D"/>
    <w:rsid w:val="006313BB"/>
    <w:rsid w:val="006315B0"/>
    <w:rsid w:val="00631E42"/>
    <w:rsid w:val="006320A8"/>
    <w:rsid w:val="006340C1"/>
    <w:rsid w:val="00636D83"/>
    <w:rsid w:val="00637005"/>
    <w:rsid w:val="006375FC"/>
    <w:rsid w:val="00640DFD"/>
    <w:rsid w:val="0064241D"/>
    <w:rsid w:val="006446D4"/>
    <w:rsid w:val="00645897"/>
    <w:rsid w:val="00646BDC"/>
    <w:rsid w:val="0064706D"/>
    <w:rsid w:val="0065166F"/>
    <w:rsid w:val="006519B3"/>
    <w:rsid w:val="00652F6E"/>
    <w:rsid w:val="0065341E"/>
    <w:rsid w:val="00654064"/>
    <w:rsid w:val="00657093"/>
    <w:rsid w:val="00660ED0"/>
    <w:rsid w:val="00661FA7"/>
    <w:rsid w:val="0066287E"/>
    <w:rsid w:val="00662B5C"/>
    <w:rsid w:val="00671018"/>
    <w:rsid w:val="00671DB9"/>
    <w:rsid w:val="00672716"/>
    <w:rsid w:val="00673118"/>
    <w:rsid w:val="00674AEF"/>
    <w:rsid w:val="00674E50"/>
    <w:rsid w:val="00675CCD"/>
    <w:rsid w:val="0068018E"/>
    <w:rsid w:val="00680CD2"/>
    <w:rsid w:val="006830A9"/>
    <w:rsid w:val="006834E2"/>
    <w:rsid w:val="00683D0E"/>
    <w:rsid w:val="00690148"/>
    <w:rsid w:val="00690E64"/>
    <w:rsid w:val="006937AE"/>
    <w:rsid w:val="006939C3"/>
    <w:rsid w:val="0069715B"/>
    <w:rsid w:val="00697DFE"/>
    <w:rsid w:val="00697E25"/>
    <w:rsid w:val="006A02AC"/>
    <w:rsid w:val="006A0FEC"/>
    <w:rsid w:val="006A34D6"/>
    <w:rsid w:val="006A3A26"/>
    <w:rsid w:val="006A5282"/>
    <w:rsid w:val="006A5535"/>
    <w:rsid w:val="006A5D77"/>
    <w:rsid w:val="006A72CF"/>
    <w:rsid w:val="006B01AB"/>
    <w:rsid w:val="006B0E37"/>
    <w:rsid w:val="006B2F62"/>
    <w:rsid w:val="006B3E31"/>
    <w:rsid w:val="006B5963"/>
    <w:rsid w:val="006B5CEA"/>
    <w:rsid w:val="006B78F2"/>
    <w:rsid w:val="006B7BB7"/>
    <w:rsid w:val="006C16F7"/>
    <w:rsid w:val="006C2BD3"/>
    <w:rsid w:val="006C465A"/>
    <w:rsid w:val="006C4BD2"/>
    <w:rsid w:val="006C7261"/>
    <w:rsid w:val="006C78A4"/>
    <w:rsid w:val="006C7C62"/>
    <w:rsid w:val="006D1740"/>
    <w:rsid w:val="006D2220"/>
    <w:rsid w:val="006D2632"/>
    <w:rsid w:val="006D606D"/>
    <w:rsid w:val="006D69B5"/>
    <w:rsid w:val="006D76C8"/>
    <w:rsid w:val="006D7C28"/>
    <w:rsid w:val="006D7D1B"/>
    <w:rsid w:val="006E491C"/>
    <w:rsid w:val="006E4D92"/>
    <w:rsid w:val="006E5AD5"/>
    <w:rsid w:val="006F18AD"/>
    <w:rsid w:val="006F40CF"/>
    <w:rsid w:val="006F5458"/>
    <w:rsid w:val="006F586E"/>
    <w:rsid w:val="006F5BA4"/>
    <w:rsid w:val="006F5D2E"/>
    <w:rsid w:val="006F6A68"/>
    <w:rsid w:val="006F713C"/>
    <w:rsid w:val="0070021E"/>
    <w:rsid w:val="007030E5"/>
    <w:rsid w:val="00705346"/>
    <w:rsid w:val="007073F4"/>
    <w:rsid w:val="00710A44"/>
    <w:rsid w:val="00711D4B"/>
    <w:rsid w:val="007209A5"/>
    <w:rsid w:val="00721B79"/>
    <w:rsid w:val="00722052"/>
    <w:rsid w:val="00723088"/>
    <w:rsid w:val="00723684"/>
    <w:rsid w:val="0072398C"/>
    <w:rsid w:val="00723C74"/>
    <w:rsid w:val="00726E88"/>
    <w:rsid w:val="00730DFE"/>
    <w:rsid w:val="00731B7D"/>
    <w:rsid w:val="007346ED"/>
    <w:rsid w:val="00735D33"/>
    <w:rsid w:val="00737262"/>
    <w:rsid w:val="007378EC"/>
    <w:rsid w:val="007406CE"/>
    <w:rsid w:val="00741213"/>
    <w:rsid w:val="0074145E"/>
    <w:rsid w:val="00741701"/>
    <w:rsid w:val="00744519"/>
    <w:rsid w:val="00744F85"/>
    <w:rsid w:val="007472BB"/>
    <w:rsid w:val="007473B2"/>
    <w:rsid w:val="0075293A"/>
    <w:rsid w:val="00753126"/>
    <w:rsid w:val="007534E2"/>
    <w:rsid w:val="00753C38"/>
    <w:rsid w:val="00754353"/>
    <w:rsid w:val="0075538A"/>
    <w:rsid w:val="007607C2"/>
    <w:rsid w:val="00761DEE"/>
    <w:rsid w:val="0076306F"/>
    <w:rsid w:val="00763172"/>
    <w:rsid w:val="0076324A"/>
    <w:rsid w:val="00763FFC"/>
    <w:rsid w:val="00766E5B"/>
    <w:rsid w:val="00767024"/>
    <w:rsid w:val="00770622"/>
    <w:rsid w:val="00771FAF"/>
    <w:rsid w:val="0077288E"/>
    <w:rsid w:val="007740CB"/>
    <w:rsid w:val="00776503"/>
    <w:rsid w:val="00777307"/>
    <w:rsid w:val="0078089C"/>
    <w:rsid w:val="00780F99"/>
    <w:rsid w:val="00781097"/>
    <w:rsid w:val="00783B5B"/>
    <w:rsid w:val="007843D0"/>
    <w:rsid w:val="0078685B"/>
    <w:rsid w:val="00790B4E"/>
    <w:rsid w:val="00791B78"/>
    <w:rsid w:val="00792112"/>
    <w:rsid w:val="0079258C"/>
    <w:rsid w:val="007934BF"/>
    <w:rsid w:val="00794265"/>
    <w:rsid w:val="007966DE"/>
    <w:rsid w:val="007A0216"/>
    <w:rsid w:val="007A072A"/>
    <w:rsid w:val="007A1A1C"/>
    <w:rsid w:val="007A4485"/>
    <w:rsid w:val="007A4B99"/>
    <w:rsid w:val="007A5299"/>
    <w:rsid w:val="007B0A27"/>
    <w:rsid w:val="007B13C7"/>
    <w:rsid w:val="007B1E3F"/>
    <w:rsid w:val="007B28D5"/>
    <w:rsid w:val="007B2F2C"/>
    <w:rsid w:val="007B3097"/>
    <w:rsid w:val="007B3221"/>
    <w:rsid w:val="007B3E9F"/>
    <w:rsid w:val="007C35F5"/>
    <w:rsid w:val="007C371D"/>
    <w:rsid w:val="007C42FE"/>
    <w:rsid w:val="007C5EDB"/>
    <w:rsid w:val="007C7DE4"/>
    <w:rsid w:val="007D1214"/>
    <w:rsid w:val="007D170F"/>
    <w:rsid w:val="007D1D1F"/>
    <w:rsid w:val="007D36DA"/>
    <w:rsid w:val="007D424B"/>
    <w:rsid w:val="007D4C28"/>
    <w:rsid w:val="007D4C4B"/>
    <w:rsid w:val="007D4F89"/>
    <w:rsid w:val="007D62D6"/>
    <w:rsid w:val="007D761C"/>
    <w:rsid w:val="007E0C3F"/>
    <w:rsid w:val="007E363C"/>
    <w:rsid w:val="007E545D"/>
    <w:rsid w:val="007F08E4"/>
    <w:rsid w:val="007F10FE"/>
    <w:rsid w:val="007F247B"/>
    <w:rsid w:val="007F25DD"/>
    <w:rsid w:val="007F3B3F"/>
    <w:rsid w:val="007F4BF3"/>
    <w:rsid w:val="007F4CFC"/>
    <w:rsid w:val="00801126"/>
    <w:rsid w:val="0080165C"/>
    <w:rsid w:val="00804D73"/>
    <w:rsid w:val="008057EB"/>
    <w:rsid w:val="00805942"/>
    <w:rsid w:val="00806965"/>
    <w:rsid w:val="008076E3"/>
    <w:rsid w:val="0080795B"/>
    <w:rsid w:val="00810E2F"/>
    <w:rsid w:val="008111AC"/>
    <w:rsid w:val="00812476"/>
    <w:rsid w:val="008127CF"/>
    <w:rsid w:val="00813E22"/>
    <w:rsid w:val="00815788"/>
    <w:rsid w:val="0081614A"/>
    <w:rsid w:val="00817229"/>
    <w:rsid w:val="008179C1"/>
    <w:rsid w:val="00817EE0"/>
    <w:rsid w:val="008205A9"/>
    <w:rsid w:val="00821B6F"/>
    <w:rsid w:val="00821ECE"/>
    <w:rsid w:val="00822C68"/>
    <w:rsid w:val="0082309C"/>
    <w:rsid w:val="0082315B"/>
    <w:rsid w:val="008238C8"/>
    <w:rsid w:val="00825489"/>
    <w:rsid w:val="00825FFF"/>
    <w:rsid w:val="00826353"/>
    <w:rsid w:val="00827870"/>
    <w:rsid w:val="00831105"/>
    <w:rsid w:val="00831195"/>
    <w:rsid w:val="0083330A"/>
    <w:rsid w:val="00835029"/>
    <w:rsid w:val="0084108F"/>
    <w:rsid w:val="00842977"/>
    <w:rsid w:val="00842B52"/>
    <w:rsid w:val="008463AB"/>
    <w:rsid w:val="008477F0"/>
    <w:rsid w:val="00847CAC"/>
    <w:rsid w:val="00851AD0"/>
    <w:rsid w:val="00852081"/>
    <w:rsid w:val="008530C1"/>
    <w:rsid w:val="008530DA"/>
    <w:rsid w:val="00856534"/>
    <w:rsid w:val="008565D5"/>
    <w:rsid w:val="00856605"/>
    <w:rsid w:val="00856B2B"/>
    <w:rsid w:val="00857239"/>
    <w:rsid w:val="0085771E"/>
    <w:rsid w:val="00860769"/>
    <w:rsid w:val="00864ED6"/>
    <w:rsid w:val="00864FF8"/>
    <w:rsid w:val="0086523D"/>
    <w:rsid w:val="008654FA"/>
    <w:rsid w:val="00865FF2"/>
    <w:rsid w:val="008663E8"/>
    <w:rsid w:val="008708C2"/>
    <w:rsid w:val="00871115"/>
    <w:rsid w:val="008711B1"/>
    <w:rsid w:val="00871A3C"/>
    <w:rsid w:val="00872049"/>
    <w:rsid w:val="00872FE1"/>
    <w:rsid w:val="008731A0"/>
    <w:rsid w:val="00873505"/>
    <w:rsid w:val="0087426A"/>
    <w:rsid w:val="0087514F"/>
    <w:rsid w:val="008760AA"/>
    <w:rsid w:val="00877650"/>
    <w:rsid w:val="00877DDC"/>
    <w:rsid w:val="00882AE7"/>
    <w:rsid w:val="00882B90"/>
    <w:rsid w:val="00885A78"/>
    <w:rsid w:val="008860DE"/>
    <w:rsid w:val="00887E9E"/>
    <w:rsid w:val="008915F4"/>
    <w:rsid w:val="00891DC4"/>
    <w:rsid w:val="00892524"/>
    <w:rsid w:val="00892818"/>
    <w:rsid w:val="00892FC4"/>
    <w:rsid w:val="0089399E"/>
    <w:rsid w:val="008941FD"/>
    <w:rsid w:val="008A2D1C"/>
    <w:rsid w:val="008A31AF"/>
    <w:rsid w:val="008A3977"/>
    <w:rsid w:val="008A51E2"/>
    <w:rsid w:val="008A528A"/>
    <w:rsid w:val="008A52A0"/>
    <w:rsid w:val="008A7A7C"/>
    <w:rsid w:val="008B00BD"/>
    <w:rsid w:val="008B0399"/>
    <w:rsid w:val="008B08D5"/>
    <w:rsid w:val="008B10F9"/>
    <w:rsid w:val="008B2F89"/>
    <w:rsid w:val="008B4E7D"/>
    <w:rsid w:val="008B7F6C"/>
    <w:rsid w:val="008C38DF"/>
    <w:rsid w:val="008C6911"/>
    <w:rsid w:val="008C6A80"/>
    <w:rsid w:val="008C729A"/>
    <w:rsid w:val="008C7404"/>
    <w:rsid w:val="008C7766"/>
    <w:rsid w:val="008D0876"/>
    <w:rsid w:val="008D17E1"/>
    <w:rsid w:val="008D1B04"/>
    <w:rsid w:val="008D2D86"/>
    <w:rsid w:val="008D4113"/>
    <w:rsid w:val="008D531C"/>
    <w:rsid w:val="008D55D0"/>
    <w:rsid w:val="008D5625"/>
    <w:rsid w:val="008D5BF2"/>
    <w:rsid w:val="008D5EFC"/>
    <w:rsid w:val="008D6E42"/>
    <w:rsid w:val="008D72F4"/>
    <w:rsid w:val="008E0046"/>
    <w:rsid w:val="008E3B74"/>
    <w:rsid w:val="008E4443"/>
    <w:rsid w:val="008E47D2"/>
    <w:rsid w:val="008E4E93"/>
    <w:rsid w:val="008E5353"/>
    <w:rsid w:val="008E7C5C"/>
    <w:rsid w:val="008F0A36"/>
    <w:rsid w:val="008F3518"/>
    <w:rsid w:val="008F5AC3"/>
    <w:rsid w:val="008F6588"/>
    <w:rsid w:val="008F6AD8"/>
    <w:rsid w:val="0090016B"/>
    <w:rsid w:val="0090038C"/>
    <w:rsid w:val="00901A33"/>
    <w:rsid w:val="00902153"/>
    <w:rsid w:val="009040E6"/>
    <w:rsid w:val="00904887"/>
    <w:rsid w:val="00904A38"/>
    <w:rsid w:val="00905F3B"/>
    <w:rsid w:val="00907A2F"/>
    <w:rsid w:val="009120B7"/>
    <w:rsid w:val="00912CE6"/>
    <w:rsid w:val="0091445A"/>
    <w:rsid w:val="009158AA"/>
    <w:rsid w:val="00916A69"/>
    <w:rsid w:val="009170B5"/>
    <w:rsid w:val="00917D5A"/>
    <w:rsid w:val="0092130D"/>
    <w:rsid w:val="009227F4"/>
    <w:rsid w:val="00922F10"/>
    <w:rsid w:val="00923CBB"/>
    <w:rsid w:val="009245AB"/>
    <w:rsid w:val="00924AE9"/>
    <w:rsid w:val="00925312"/>
    <w:rsid w:val="00925B60"/>
    <w:rsid w:val="00927028"/>
    <w:rsid w:val="009275CA"/>
    <w:rsid w:val="009314C8"/>
    <w:rsid w:val="00932723"/>
    <w:rsid w:val="009333F9"/>
    <w:rsid w:val="00933C43"/>
    <w:rsid w:val="009344BE"/>
    <w:rsid w:val="00935C49"/>
    <w:rsid w:val="0093752E"/>
    <w:rsid w:val="00941D1F"/>
    <w:rsid w:val="00942D27"/>
    <w:rsid w:val="00942E8E"/>
    <w:rsid w:val="009435B6"/>
    <w:rsid w:val="00943D14"/>
    <w:rsid w:val="00945F88"/>
    <w:rsid w:val="0094613C"/>
    <w:rsid w:val="00947C8B"/>
    <w:rsid w:val="00950C51"/>
    <w:rsid w:val="009515EE"/>
    <w:rsid w:val="0095174B"/>
    <w:rsid w:val="00951B98"/>
    <w:rsid w:val="00952408"/>
    <w:rsid w:val="0095381F"/>
    <w:rsid w:val="00954E2B"/>
    <w:rsid w:val="00955DEA"/>
    <w:rsid w:val="009566B1"/>
    <w:rsid w:val="009578F5"/>
    <w:rsid w:val="0096026E"/>
    <w:rsid w:val="00961FDB"/>
    <w:rsid w:val="00962603"/>
    <w:rsid w:val="00963DA1"/>
    <w:rsid w:val="00964A57"/>
    <w:rsid w:val="0096581B"/>
    <w:rsid w:val="00966B67"/>
    <w:rsid w:val="0096749E"/>
    <w:rsid w:val="00970C51"/>
    <w:rsid w:val="0097326F"/>
    <w:rsid w:val="00973BD4"/>
    <w:rsid w:val="00974F0F"/>
    <w:rsid w:val="009763F7"/>
    <w:rsid w:val="00977BD2"/>
    <w:rsid w:val="00980020"/>
    <w:rsid w:val="009820D6"/>
    <w:rsid w:val="00982108"/>
    <w:rsid w:val="00984930"/>
    <w:rsid w:val="00986F36"/>
    <w:rsid w:val="009872A6"/>
    <w:rsid w:val="00991750"/>
    <w:rsid w:val="009945AF"/>
    <w:rsid w:val="00994E22"/>
    <w:rsid w:val="00995AC6"/>
    <w:rsid w:val="00996307"/>
    <w:rsid w:val="0099657B"/>
    <w:rsid w:val="00996CA2"/>
    <w:rsid w:val="0099756D"/>
    <w:rsid w:val="009A2920"/>
    <w:rsid w:val="009A32F5"/>
    <w:rsid w:val="009A4731"/>
    <w:rsid w:val="009A732D"/>
    <w:rsid w:val="009A7D53"/>
    <w:rsid w:val="009B21B8"/>
    <w:rsid w:val="009B28AF"/>
    <w:rsid w:val="009B2D91"/>
    <w:rsid w:val="009B4868"/>
    <w:rsid w:val="009B4FBD"/>
    <w:rsid w:val="009B7DFE"/>
    <w:rsid w:val="009C14F0"/>
    <w:rsid w:val="009C29B2"/>
    <w:rsid w:val="009C3A19"/>
    <w:rsid w:val="009C3D35"/>
    <w:rsid w:val="009C43DC"/>
    <w:rsid w:val="009C79CB"/>
    <w:rsid w:val="009C7A2A"/>
    <w:rsid w:val="009D4C41"/>
    <w:rsid w:val="009D75B0"/>
    <w:rsid w:val="009D7ECC"/>
    <w:rsid w:val="009E0895"/>
    <w:rsid w:val="009E187E"/>
    <w:rsid w:val="009E254C"/>
    <w:rsid w:val="009E2817"/>
    <w:rsid w:val="009E48F0"/>
    <w:rsid w:val="009E4C42"/>
    <w:rsid w:val="009F1521"/>
    <w:rsid w:val="009F161E"/>
    <w:rsid w:val="009F2001"/>
    <w:rsid w:val="009F22BB"/>
    <w:rsid w:val="009F4836"/>
    <w:rsid w:val="009F58DF"/>
    <w:rsid w:val="009F5CFF"/>
    <w:rsid w:val="009F659E"/>
    <w:rsid w:val="009F6D2C"/>
    <w:rsid w:val="00A00E87"/>
    <w:rsid w:val="00A01BDC"/>
    <w:rsid w:val="00A02AB9"/>
    <w:rsid w:val="00A03D1C"/>
    <w:rsid w:val="00A055AE"/>
    <w:rsid w:val="00A10361"/>
    <w:rsid w:val="00A11F20"/>
    <w:rsid w:val="00A12ABD"/>
    <w:rsid w:val="00A12D26"/>
    <w:rsid w:val="00A1453E"/>
    <w:rsid w:val="00A1516D"/>
    <w:rsid w:val="00A15B23"/>
    <w:rsid w:val="00A1610F"/>
    <w:rsid w:val="00A217FF"/>
    <w:rsid w:val="00A27D4A"/>
    <w:rsid w:val="00A30522"/>
    <w:rsid w:val="00A31128"/>
    <w:rsid w:val="00A32F8B"/>
    <w:rsid w:val="00A36BE4"/>
    <w:rsid w:val="00A3731A"/>
    <w:rsid w:val="00A40302"/>
    <w:rsid w:val="00A41269"/>
    <w:rsid w:val="00A4158E"/>
    <w:rsid w:val="00A417FE"/>
    <w:rsid w:val="00A468F6"/>
    <w:rsid w:val="00A50BEE"/>
    <w:rsid w:val="00A51EE5"/>
    <w:rsid w:val="00A52848"/>
    <w:rsid w:val="00A53850"/>
    <w:rsid w:val="00A5572E"/>
    <w:rsid w:val="00A565B0"/>
    <w:rsid w:val="00A57430"/>
    <w:rsid w:val="00A62598"/>
    <w:rsid w:val="00A635BB"/>
    <w:rsid w:val="00A63985"/>
    <w:rsid w:val="00A6609C"/>
    <w:rsid w:val="00A66583"/>
    <w:rsid w:val="00A66DAF"/>
    <w:rsid w:val="00A67676"/>
    <w:rsid w:val="00A70A57"/>
    <w:rsid w:val="00A70E70"/>
    <w:rsid w:val="00A72C27"/>
    <w:rsid w:val="00A7446B"/>
    <w:rsid w:val="00A76184"/>
    <w:rsid w:val="00A77E37"/>
    <w:rsid w:val="00A77F1F"/>
    <w:rsid w:val="00A80560"/>
    <w:rsid w:val="00A80BF9"/>
    <w:rsid w:val="00A81B8A"/>
    <w:rsid w:val="00A84A97"/>
    <w:rsid w:val="00A852EC"/>
    <w:rsid w:val="00A85E46"/>
    <w:rsid w:val="00A917A4"/>
    <w:rsid w:val="00A91A4A"/>
    <w:rsid w:val="00A91E7B"/>
    <w:rsid w:val="00A924D2"/>
    <w:rsid w:val="00A929DA"/>
    <w:rsid w:val="00A93F8C"/>
    <w:rsid w:val="00A974BF"/>
    <w:rsid w:val="00AA10F0"/>
    <w:rsid w:val="00AA11C9"/>
    <w:rsid w:val="00AA3842"/>
    <w:rsid w:val="00AA3EDC"/>
    <w:rsid w:val="00AA4510"/>
    <w:rsid w:val="00AA5122"/>
    <w:rsid w:val="00AA559C"/>
    <w:rsid w:val="00AA5BE1"/>
    <w:rsid w:val="00AA5C50"/>
    <w:rsid w:val="00AA69C5"/>
    <w:rsid w:val="00AA6C4B"/>
    <w:rsid w:val="00AA7DD5"/>
    <w:rsid w:val="00AB18C9"/>
    <w:rsid w:val="00AB344C"/>
    <w:rsid w:val="00AB577C"/>
    <w:rsid w:val="00AB699A"/>
    <w:rsid w:val="00AB6ABC"/>
    <w:rsid w:val="00AC02CA"/>
    <w:rsid w:val="00AC0839"/>
    <w:rsid w:val="00AC0B0F"/>
    <w:rsid w:val="00AC13F4"/>
    <w:rsid w:val="00AC1449"/>
    <w:rsid w:val="00AC1BE5"/>
    <w:rsid w:val="00AC1EB6"/>
    <w:rsid w:val="00AC32D1"/>
    <w:rsid w:val="00AC4BCA"/>
    <w:rsid w:val="00AC5225"/>
    <w:rsid w:val="00AC583A"/>
    <w:rsid w:val="00AC5D39"/>
    <w:rsid w:val="00AC63C7"/>
    <w:rsid w:val="00AC6F29"/>
    <w:rsid w:val="00AC71F9"/>
    <w:rsid w:val="00AC743B"/>
    <w:rsid w:val="00AC7B68"/>
    <w:rsid w:val="00AC7C16"/>
    <w:rsid w:val="00AD0A25"/>
    <w:rsid w:val="00AD23C8"/>
    <w:rsid w:val="00AD32F4"/>
    <w:rsid w:val="00AD380F"/>
    <w:rsid w:val="00AD48E2"/>
    <w:rsid w:val="00AD56A5"/>
    <w:rsid w:val="00AD5BEC"/>
    <w:rsid w:val="00AD5E6B"/>
    <w:rsid w:val="00AD6C57"/>
    <w:rsid w:val="00AE0EEA"/>
    <w:rsid w:val="00AE2E47"/>
    <w:rsid w:val="00AE3E8C"/>
    <w:rsid w:val="00AE437F"/>
    <w:rsid w:val="00AE5E47"/>
    <w:rsid w:val="00AE5EA5"/>
    <w:rsid w:val="00AE605B"/>
    <w:rsid w:val="00AF200C"/>
    <w:rsid w:val="00AF4A95"/>
    <w:rsid w:val="00AF6F31"/>
    <w:rsid w:val="00B007D4"/>
    <w:rsid w:val="00B03915"/>
    <w:rsid w:val="00B03B35"/>
    <w:rsid w:val="00B03EBB"/>
    <w:rsid w:val="00B04350"/>
    <w:rsid w:val="00B0592E"/>
    <w:rsid w:val="00B069B2"/>
    <w:rsid w:val="00B06E54"/>
    <w:rsid w:val="00B0774C"/>
    <w:rsid w:val="00B142F5"/>
    <w:rsid w:val="00B14F2D"/>
    <w:rsid w:val="00B15A62"/>
    <w:rsid w:val="00B1609B"/>
    <w:rsid w:val="00B16554"/>
    <w:rsid w:val="00B17401"/>
    <w:rsid w:val="00B179D4"/>
    <w:rsid w:val="00B20D4A"/>
    <w:rsid w:val="00B221DF"/>
    <w:rsid w:val="00B2383A"/>
    <w:rsid w:val="00B2677C"/>
    <w:rsid w:val="00B27276"/>
    <w:rsid w:val="00B30E44"/>
    <w:rsid w:val="00B32CB6"/>
    <w:rsid w:val="00B35178"/>
    <w:rsid w:val="00B3596E"/>
    <w:rsid w:val="00B3635E"/>
    <w:rsid w:val="00B367E0"/>
    <w:rsid w:val="00B3703D"/>
    <w:rsid w:val="00B419F0"/>
    <w:rsid w:val="00B427AF"/>
    <w:rsid w:val="00B44713"/>
    <w:rsid w:val="00B451EC"/>
    <w:rsid w:val="00B4596C"/>
    <w:rsid w:val="00B503A0"/>
    <w:rsid w:val="00B5262E"/>
    <w:rsid w:val="00B52B8A"/>
    <w:rsid w:val="00B538DE"/>
    <w:rsid w:val="00B53AB2"/>
    <w:rsid w:val="00B54205"/>
    <w:rsid w:val="00B555C4"/>
    <w:rsid w:val="00B5733E"/>
    <w:rsid w:val="00B60B28"/>
    <w:rsid w:val="00B614F9"/>
    <w:rsid w:val="00B6360D"/>
    <w:rsid w:val="00B643A3"/>
    <w:rsid w:val="00B6652A"/>
    <w:rsid w:val="00B67666"/>
    <w:rsid w:val="00B67797"/>
    <w:rsid w:val="00B67F5A"/>
    <w:rsid w:val="00B70325"/>
    <w:rsid w:val="00B7061B"/>
    <w:rsid w:val="00B70757"/>
    <w:rsid w:val="00B7078A"/>
    <w:rsid w:val="00B70D28"/>
    <w:rsid w:val="00B71F63"/>
    <w:rsid w:val="00B750E2"/>
    <w:rsid w:val="00B7567D"/>
    <w:rsid w:val="00B76B55"/>
    <w:rsid w:val="00B816C0"/>
    <w:rsid w:val="00B82612"/>
    <w:rsid w:val="00B82D0B"/>
    <w:rsid w:val="00B83BF4"/>
    <w:rsid w:val="00B83F4F"/>
    <w:rsid w:val="00B86809"/>
    <w:rsid w:val="00B876A4"/>
    <w:rsid w:val="00B9078F"/>
    <w:rsid w:val="00B93481"/>
    <w:rsid w:val="00B94214"/>
    <w:rsid w:val="00B94460"/>
    <w:rsid w:val="00B9483F"/>
    <w:rsid w:val="00B957EB"/>
    <w:rsid w:val="00B96D1A"/>
    <w:rsid w:val="00B973B2"/>
    <w:rsid w:val="00BA0E2B"/>
    <w:rsid w:val="00BA1AC4"/>
    <w:rsid w:val="00BA1FF9"/>
    <w:rsid w:val="00BA2025"/>
    <w:rsid w:val="00BA509E"/>
    <w:rsid w:val="00BA55B6"/>
    <w:rsid w:val="00BA5A47"/>
    <w:rsid w:val="00BA7CC8"/>
    <w:rsid w:val="00BA7DDE"/>
    <w:rsid w:val="00BB0C4A"/>
    <w:rsid w:val="00BB5B70"/>
    <w:rsid w:val="00BC40C8"/>
    <w:rsid w:val="00BC6804"/>
    <w:rsid w:val="00BC6A66"/>
    <w:rsid w:val="00BC6BFB"/>
    <w:rsid w:val="00BC731B"/>
    <w:rsid w:val="00BD2777"/>
    <w:rsid w:val="00BD399C"/>
    <w:rsid w:val="00BD4865"/>
    <w:rsid w:val="00BD6055"/>
    <w:rsid w:val="00BD6852"/>
    <w:rsid w:val="00BE0A10"/>
    <w:rsid w:val="00BE0BF7"/>
    <w:rsid w:val="00BE2B8D"/>
    <w:rsid w:val="00BE2B94"/>
    <w:rsid w:val="00BE3568"/>
    <w:rsid w:val="00BE390D"/>
    <w:rsid w:val="00BE5752"/>
    <w:rsid w:val="00BE5A8A"/>
    <w:rsid w:val="00BF1554"/>
    <w:rsid w:val="00BF1E4C"/>
    <w:rsid w:val="00BF3BEC"/>
    <w:rsid w:val="00BF6A59"/>
    <w:rsid w:val="00BF6E0B"/>
    <w:rsid w:val="00BF7769"/>
    <w:rsid w:val="00BF795A"/>
    <w:rsid w:val="00BF7DF6"/>
    <w:rsid w:val="00C023A0"/>
    <w:rsid w:val="00C02D52"/>
    <w:rsid w:val="00C0350B"/>
    <w:rsid w:val="00C04016"/>
    <w:rsid w:val="00C065E8"/>
    <w:rsid w:val="00C06835"/>
    <w:rsid w:val="00C06DAD"/>
    <w:rsid w:val="00C12251"/>
    <w:rsid w:val="00C12A54"/>
    <w:rsid w:val="00C12B26"/>
    <w:rsid w:val="00C12DA0"/>
    <w:rsid w:val="00C12FFE"/>
    <w:rsid w:val="00C13DBD"/>
    <w:rsid w:val="00C14AE5"/>
    <w:rsid w:val="00C14CE4"/>
    <w:rsid w:val="00C15261"/>
    <w:rsid w:val="00C16F61"/>
    <w:rsid w:val="00C17F31"/>
    <w:rsid w:val="00C211E2"/>
    <w:rsid w:val="00C21960"/>
    <w:rsid w:val="00C21ED2"/>
    <w:rsid w:val="00C226FE"/>
    <w:rsid w:val="00C22912"/>
    <w:rsid w:val="00C23968"/>
    <w:rsid w:val="00C24555"/>
    <w:rsid w:val="00C2510F"/>
    <w:rsid w:val="00C27991"/>
    <w:rsid w:val="00C30562"/>
    <w:rsid w:val="00C320FD"/>
    <w:rsid w:val="00C32457"/>
    <w:rsid w:val="00C32820"/>
    <w:rsid w:val="00C34979"/>
    <w:rsid w:val="00C34B5B"/>
    <w:rsid w:val="00C36718"/>
    <w:rsid w:val="00C36744"/>
    <w:rsid w:val="00C402FB"/>
    <w:rsid w:val="00C418DE"/>
    <w:rsid w:val="00C4333C"/>
    <w:rsid w:val="00C43AF2"/>
    <w:rsid w:val="00C45662"/>
    <w:rsid w:val="00C45AC9"/>
    <w:rsid w:val="00C45BC2"/>
    <w:rsid w:val="00C46153"/>
    <w:rsid w:val="00C4687B"/>
    <w:rsid w:val="00C47BE4"/>
    <w:rsid w:val="00C503C7"/>
    <w:rsid w:val="00C51554"/>
    <w:rsid w:val="00C52AE9"/>
    <w:rsid w:val="00C52CC7"/>
    <w:rsid w:val="00C5369D"/>
    <w:rsid w:val="00C53F5F"/>
    <w:rsid w:val="00C548AB"/>
    <w:rsid w:val="00C55D58"/>
    <w:rsid w:val="00C55EFC"/>
    <w:rsid w:val="00C56022"/>
    <w:rsid w:val="00C561FD"/>
    <w:rsid w:val="00C57662"/>
    <w:rsid w:val="00C609AB"/>
    <w:rsid w:val="00C6190F"/>
    <w:rsid w:val="00C623CC"/>
    <w:rsid w:val="00C62E59"/>
    <w:rsid w:val="00C63133"/>
    <w:rsid w:val="00C641B5"/>
    <w:rsid w:val="00C656B4"/>
    <w:rsid w:val="00C67833"/>
    <w:rsid w:val="00C70A6A"/>
    <w:rsid w:val="00C74140"/>
    <w:rsid w:val="00C74CD7"/>
    <w:rsid w:val="00C7543D"/>
    <w:rsid w:val="00C7622A"/>
    <w:rsid w:val="00C81F5C"/>
    <w:rsid w:val="00C82387"/>
    <w:rsid w:val="00C83C7B"/>
    <w:rsid w:val="00C84CB8"/>
    <w:rsid w:val="00C85BC3"/>
    <w:rsid w:val="00C940A4"/>
    <w:rsid w:val="00C9425E"/>
    <w:rsid w:val="00C96C7F"/>
    <w:rsid w:val="00CA7C5E"/>
    <w:rsid w:val="00CB29D6"/>
    <w:rsid w:val="00CB370D"/>
    <w:rsid w:val="00CB3CBD"/>
    <w:rsid w:val="00CB6897"/>
    <w:rsid w:val="00CB749B"/>
    <w:rsid w:val="00CC00EF"/>
    <w:rsid w:val="00CC0E43"/>
    <w:rsid w:val="00CC188A"/>
    <w:rsid w:val="00CC3485"/>
    <w:rsid w:val="00CC43C4"/>
    <w:rsid w:val="00CC6098"/>
    <w:rsid w:val="00CD0102"/>
    <w:rsid w:val="00CD1D30"/>
    <w:rsid w:val="00CD2BCD"/>
    <w:rsid w:val="00CD3625"/>
    <w:rsid w:val="00CD3656"/>
    <w:rsid w:val="00CD4235"/>
    <w:rsid w:val="00CD4487"/>
    <w:rsid w:val="00CD4B37"/>
    <w:rsid w:val="00CD4EBB"/>
    <w:rsid w:val="00CD5B8A"/>
    <w:rsid w:val="00CD5D0D"/>
    <w:rsid w:val="00CD60F1"/>
    <w:rsid w:val="00CD639B"/>
    <w:rsid w:val="00CD68BE"/>
    <w:rsid w:val="00CD6A7C"/>
    <w:rsid w:val="00CE24FE"/>
    <w:rsid w:val="00CE36F0"/>
    <w:rsid w:val="00CE41C4"/>
    <w:rsid w:val="00CE4989"/>
    <w:rsid w:val="00CE5794"/>
    <w:rsid w:val="00CE5A23"/>
    <w:rsid w:val="00CE6C1A"/>
    <w:rsid w:val="00CF02F8"/>
    <w:rsid w:val="00CF09AD"/>
    <w:rsid w:val="00CF1282"/>
    <w:rsid w:val="00CF2635"/>
    <w:rsid w:val="00CF39FA"/>
    <w:rsid w:val="00CF4174"/>
    <w:rsid w:val="00CF51FE"/>
    <w:rsid w:val="00CF5EDB"/>
    <w:rsid w:val="00CF795E"/>
    <w:rsid w:val="00CF7B6F"/>
    <w:rsid w:val="00D00571"/>
    <w:rsid w:val="00D00AF9"/>
    <w:rsid w:val="00D01BE3"/>
    <w:rsid w:val="00D027A1"/>
    <w:rsid w:val="00D03808"/>
    <w:rsid w:val="00D05BB6"/>
    <w:rsid w:val="00D060F4"/>
    <w:rsid w:val="00D06B44"/>
    <w:rsid w:val="00D11764"/>
    <w:rsid w:val="00D13068"/>
    <w:rsid w:val="00D14E23"/>
    <w:rsid w:val="00D159CF"/>
    <w:rsid w:val="00D16E4F"/>
    <w:rsid w:val="00D173BE"/>
    <w:rsid w:val="00D17955"/>
    <w:rsid w:val="00D20CAF"/>
    <w:rsid w:val="00D20E9D"/>
    <w:rsid w:val="00D22531"/>
    <w:rsid w:val="00D22B04"/>
    <w:rsid w:val="00D23456"/>
    <w:rsid w:val="00D24B10"/>
    <w:rsid w:val="00D30095"/>
    <w:rsid w:val="00D3033D"/>
    <w:rsid w:val="00D30A58"/>
    <w:rsid w:val="00D32DFB"/>
    <w:rsid w:val="00D36004"/>
    <w:rsid w:val="00D37768"/>
    <w:rsid w:val="00D37E60"/>
    <w:rsid w:val="00D37F46"/>
    <w:rsid w:val="00D42641"/>
    <w:rsid w:val="00D435AD"/>
    <w:rsid w:val="00D43651"/>
    <w:rsid w:val="00D438DB"/>
    <w:rsid w:val="00D439B7"/>
    <w:rsid w:val="00D50DE3"/>
    <w:rsid w:val="00D52D7D"/>
    <w:rsid w:val="00D52F15"/>
    <w:rsid w:val="00D54EA5"/>
    <w:rsid w:val="00D575FE"/>
    <w:rsid w:val="00D576E4"/>
    <w:rsid w:val="00D603FC"/>
    <w:rsid w:val="00D616D8"/>
    <w:rsid w:val="00D61908"/>
    <w:rsid w:val="00D62012"/>
    <w:rsid w:val="00D63128"/>
    <w:rsid w:val="00D66136"/>
    <w:rsid w:val="00D671DE"/>
    <w:rsid w:val="00D67AAF"/>
    <w:rsid w:val="00D67B17"/>
    <w:rsid w:val="00D71C73"/>
    <w:rsid w:val="00D7216B"/>
    <w:rsid w:val="00D72B93"/>
    <w:rsid w:val="00D72CAF"/>
    <w:rsid w:val="00D766B0"/>
    <w:rsid w:val="00D773C8"/>
    <w:rsid w:val="00D8024B"/>
    <w:rsid w:val="00D809E4"/>
    <w:rsid w:val="00D85043"/>
    <w:rsid w:val="00D85097"/>
    <w:rsid w:val="00D920F1"/>
    <w:rsid w:val="00D92A68"/>
    <w:rsid w:val="00D936E6"/>
    <w:rsid w:val="00D942C7"/>
    <w:rsid w:val="00D942F7"/>
    <w:rsid w:val="00D95E1F"/>
    <w:rsid w:val="00D962C3"/>
    <w:rsid w:val="00DA029C"/>
    <w:rsid w:val="00DA07A3"/>
    <w:rsid w:val="00DA17AA"/>
    <w:rsid w:val="00DA3F05"/>
    <w:rsid w:val="00DA49AE"/>
    <w:rsid w:val="00DB1A4B"/>
    <w:rsid w:val="00DB2DE4"/>
    <w:rsid w:val="00DB2EDC"/>
    <w:rsid w:val="00DB3105"/>
    <w:rsid w:val="00DB32A9"/>
    <w:rsid w:val="00DB3A80"/>
    <w:rsid w:val="00DB42E1"/>
    <w:rsid w:val="00DB43BE"/>
    <w:rsid w:val="00DB43D6"/>
    <w:rsid w:val="00DB44E8"/>
    <w:rsid w:val="00DB4F65"/>
    <w:rsid w:val="00DB6DE8"/>
    <w:rsid w:val="00DB739F"/>
    <w:rsid w:val="00DC2B55"/>
    <w:rsid w:val="00DC2BF7"/>
    <w:rsid w:val="00DC3677"/>
    <w:rsid w:val="00DC47C7"/>
    <w:rsid w:val="00DC5107"/>
    <w:rsid w:val="00DC61EC"/>
    <w:rsid w:val="00DC6490"/>
    <w:rsid w:val="00DC7A66"/>
    <w:rsid w:val="00DD023C"/>
    <w:rsid w:val="00DD0286"/>
    <w:rsid w:val="00DD23F2"/>
    <w:rsid w:val="00DD2426"/>
    <w:rsid w:val="00DD3028"/>
    <w:rsid w:val="00DD38B5"/>
    <w:rsid w:val="00DD3976"/>
    <w:rsid w:val="00DD4306"/>
    <w:rsid w:val="00DD4850"/>
    <w:rsid w:val="00DE160D"/>
    <w:rsid w:val="00DE2E6E"/>
    <w:rsid w:val="00DE34B9"/>
    <w:rsid w:val="00DE35B4"/>
    <w:rsid w:val="00DE3770"/>
    <w:rsid w:val="00DE5538"/>
    <w:rsid w:val="00DE6228"/>
    <w:rsid w:val="00DE6A75"/>
    <w:rsid w:val="00DE6DB7"/>
    <w:rsid w:val="00DE7921"/>
    <w:rsid w:val="00DF00B0"/>
    <w:rsid w:val="00DF34F6"/>
    <w:rsid w:val="00DF3A5A"/>
    <w:rsid w:val="00DF524E"/>
    <w:rsid w:val="00DF599C"/>
    <w:rsid w:val="00DF7893"/>
    <w:rsid w:val="00DF7E01"/>
    <w:rsid w:val="00E0041C"/>
    <w:rsid w:val="00E009D9"/>
    <w:rsid w:val="00E01402"/>
    <w:rsid w:val="00E0174C"/>
    <w:rsid w:val="00E024E0"/>
    <w:rsid w:val="00E02C39"/>
    <w:rsid w:val="00E038F1"/>
    <w:rsid w:val="00E05FA3"/>
    <w:rsid w:val="00E062D4"/>
    <w:rsid w:val="00E066EB"/>
    <w:rsid w:val="00E072E7"/>
    <w:rsid w:val="00E10028"/>
    <w:rsid w:val="00E10459"/>
    <w:rsid w:val="00E12773"/>
    <w:rsid w:val="00E12834"/>
    <w:rsid w:val="00E14AB2"/>
    <w:rsid w:val="00E160FE"/>
    <w:rsid w:val="00E167A2"/>
    <w:rsid w:val="00E205C2"/>
    <w:rsid w:val="00E20B00"/>
    <w:rsid w:val="00E212E4"/>
    <w:rsid w:val="00E220F3"/>
    <w:rsid w:val="00E22A9A"/>
    <w:rsid w:val="00E2463D"/>
    <w:rsid w:val="00E24CA1"/>
    <w:rsid w:val="00E25564"/>
    <w:rsid w:val="00E261A9"/>
    <w:rsid w:val="00E26D76"/>
    <w:rsid w:val="00E31390"/>
    <w:rsid w:val="00E32A82"/>
    <w:rsid w:val="00E32D1E"/>
    <w:rsid w:val="00E33BE6"/>
    <w:rsid w:val="00E33D90"/>
    <w:rsid w:val="00E35BE8"/>
    <w:rsid w:val="00E4030F"/>
    <w:rsid w:val="00E4271A"/>
    <w:rsid w:val="00E42A8D"/>
    <w:rsid w:val="00E46DF1"/>
    <w:rsid w:val="00E47DEE"/>
    <w:rsid w:val="00E47E30"/>
    <w:rsid w:val="00E5472D"/>
    <w:rsid w:val="00E55907"/>
    <w:rsid w:val="00E55AC5"/>
    <w:rsid w:val="00E576E0"/>
    <w:rsid w:val="00E61961"/>
    <w:rsid w:val="00E62289"/>
    <w:rsid w:val="00E62B18"/>
    <w:rsid w:val="00E63D38"/>
    <w:rsid w:val="00E63E0F"/>
    <w:rsid w:val="00E669AA"/>
    <w:rsid w:val="00E67C25"/>
    <w:rsid w:val="00E70F82"/>
    <w:rsid w:val="00E72AB7"/>
    <w:rsid w:val="00E7399D"/>
    <w:rsid w:val="00E768EC"/>
    <w:rsid w:val="00E774E6"/>
    <w:rsid w:val="00E805C7"/>
    <w:rsid w:val="00E84C3B"/>
    <w:rsid w:val="00E84E9E"/>
    <w:rsid w:val="00E853FE"/>
    <w:rsid w:val="00E85838"/>
    <w:rsid w:val="00E858A6"/>
    <w:rsid w:val="00E8700E"/>
    <w:rsid w:val="00E8754F"/>
    <w:rsid w:val="00E9011C"/>
    <w:rsid w:val="00E9189F"/>
    <w:rsid w:val="00E92493"/>
    <w:rsid w:val="00E9338F"/>
    <w:rsid w:val="00E93F7D"/>
    <w:rsid w:val="00E9474D"/>
    <w:rsid w:val="00E95C8F"/>
    <w:rsid w:val="00E966E1"/>
    <w:rsid w:val="00E968D8"/>
    <w:rsid w:val="00E96B22"/>
    <w:rsid w:val="00E97761"/>
    <w:rsid w:val="00EA31DD"/>
    <w:rsid w:val="00EA4276"/>
    <w:rsid w:val="00EA442C"/>
    <w:rsid w:val="00EA48F3"/>
    <w:rsid w:val="00EA4913"/>
    <w:rsid w:val="00EA4B77"/>
    <w:rsid w:val="00EA538B"/>
    <w:rsid w:val="00EA6B00"/>
    <w:rsid w:val="00EB10D6"/>
    <w:rsid w:val="00EB3032"/>
    <w:rsid w:val="00EB718D"/>
    <w:rsid w:val="00EB77F2"/>
    <w:rsid w:val="00EB7D7B"/>
    <w:rsid w:val="00EC09AC"/>
    <w:rsid w:val="00EC1D79"/>
    <w:rsid w:val="00EC301A"/>
    <w:rsid w:val="00EC4E8B"/>
    <w:rsid w:val="00EC5136"/>
    <w:rsid w:val="00EC5CED"/>
    <w:rsid w:val="00EC6EB6"/>
    <w:rsid w:val="00ED156F"/>
    <w:rsid w:val="00ED1628"/>
    <w:rsid w:val="00ED31DF"/>
    <w:rsid w:val="00ED3D87"/>
    <w:rsid w:val="00ED444E"/>
    <w:rsid w:val="00ED5C14"/>
    <w:rsid w:val="00ED704E"/>
    <w:rsid w:val="00ED717D"/>
    <w:rsid w:val="00EE32D9"/>
    <w:rsid w:val="00EE385D"/>
    <w:rsid w:val="00EE3C15"/>
    <w:rsid w:val="00EE7F7D"/>
    <w:rsid w:val="00EF11A9"/>
    <w:rsid w:val="00EF2DD8"/>
    <w:rsid w:val="00EF3AAA"/>
    <w:rsid w:val="00EF4D3B"/>
    <w:rsid w:val="00EF5AB1"/>
    <w:rsid w:val="00F01C16"/>
    <w:rsid w:val="00F0201A"/>
    <w:rsid w:val="00F030B4"/>
    <w:rsid w:val="00F05BCD"/>
    <w:rsid w:val="00F0782D"/>
    <w:rsid w:val="00F07BB4"/>
    <w:rsid w:val="00F1013E"/>
    <w:rsid w:val="00F10850"/>
    <w:rsid w:val="00F10D5A"/>
    <w:rsid w:val="00F1116A"/>
    <w:rsid w:val="00F11BAF"/>
    <w:rsid w:val="00F12964"/>
    <w:rsid w:val="00F13E1F"/>
    <w:rsid w:val="00F14219"/>
    <w:rsid w:val="00F157D3"/>
    <w:rsid w:val="00F16175"/>
    <w:rsid w:val="00F17F48"/>
    <w:rsid w:val="00F209B8"/>
    <w:rsid w:val="00F2387C"/>
    <w:rsid w:val="00F23C71"/>
    <w:rsid w:val="00F25711"/>
    <w:rsid w:val="00F273D8"/>
    <w:rsid w:val="00F35C29"/>
    <w:rsid w:val="00F410C2"/>
    <w:rsid w:val="00F42CA9"/>
    <w:rsid w:val="00F44342"/>
    <w:rsid w:val="00F44C21"/>
    <w:rsid w:val="00F45C80"/>
    <w:rsid w:val="00F46EF6"/>
    <w:rsid w:val="00F51C2F"/>
    <w:rsid w:val="00F5251C"/>
    <w:rsid w:val="00F53F10"/>
    <w:rsid w:val="00F5405F"/>
    <w:rsid w:val="00F56492"/>
    <w:rsid w:val="00F60D21"/>
    <w:rsid w:val="00F617EC"/>
    <w:rsid w:val="00F620D4"/>
    <w:rsid w:val="00F62471"/>
    <w:rsid w:val="00F64A5E"/>
    <w:rsid w:val="00F67DD7"/>
    <w:rsid w:val="00F70717"/>
    <w:rsid w:val="00F71E64"/>
    <w:rsid w:val="00F72554"/>
    <w:rsid w:val="00F726C3"/>
    <w:rsid w:val="00F7390E"/>
    <w:rsid w:val="00F75C48"/>
    <w:rsid w:val="00F75EAB"/>
    <w:rsid w:val="00F76A99"/>
    <w:rsid w:val="00F76C93"/>
    <w:rsid w:val="00F8061D"/>
    <w:rsid w:val="00F80C55"/>
    <w:rsid w:val="00F82496"/>
    <w:rsid w:val="00F8317F"/>
    <w:rsid w:val="00F84546"/>
    <w:rsid w:val="00F84721"/>
    <w:rsid w:val="00F85828"/>
    <w:rsid w:val="00F85DBB"/>
    <w:rsid w:val="00F939E0"/>
    <w:rsid w:val="00F93AA7"/>
    <w:rsid w:val="00F93CF2"/>
    <w:rsid w:val="00F94332"/>
    <w:rsid w:val="00F94AA5"/>
    <w:rsid w:val="00F952AE"/>
    <w:rsid w:val="00FA05CA"/>
    <w:rsid w:val="00FA0B2E"/>
    <w:rsid w:val="00FA11CA"/>
    <w:rsid w:val="00FA382F"/>
    <w:rsid w:val="00FA698C"/>
    <w:rsid w:val="00FA728C"/>
    <w:rsid w:val="00FA729B"/>
    <w:rsid w:val="00FB0ACA"/>
    <w:rsid w:val="00FB2EDD"/>
    <w:rsid w:val="00FB40F0"/>
    <w:rsid w:val="00FB57C4"/>
    <w:rsid w:val="00FB588E"/>
    <w:rsid w:val="00FC3471"/>
    <w:rsid w:val="00FC3823"/>
    <w:rsid w:val="00FC579D"/>
    <w:rsid w:val="00FC5E88"/>
    <w:rsid w:val="00FC698A"/>
    <w:rsid w:val="00FC7D2C"/>
    <w:rsid w:val="00FD00B5"/>
    <w:rsid w:val="00FD0DF7"/>
    <w:rsid w:val="00FD16DA"/>
    <w:rsid w:val="00FD1713"/>
    <w:rsid w:val="00FD1A1A"/>
    <w:rsid w:val="00FD5139"/>
    <w:rsid w:val="00FD5271"/>
    <w:rsid w:val="00FD578D"/>
    <w:rsid w:val="00FD6EE7"/>
    <w:rsid w:val="00FE0FBE"/>
    <w:rsid w:val="00FE1BF4"/>
    <w:rsid w:val="00FE244E"/>
    <w:rsid w:val="00FE3B30"/>
    <w:rsid w:val="00FE651C"/>
    <w:rsid w:val="00FE7E71"/>
    <w:rsid w:val="00FF08F4"/>
    <w:rsid w:val="00FF1850"/>
    <w:rsid w:val="00FF38CE"/>
    <w:rsid w:val="00FF4540"/>
    <w:rsid w:val="00FF4553"/>
    <w:rsid w:val="00FF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1BF8FD-E16D-4F5E-AB7B-351A63E8F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5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7A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m-keyword">
    <w:name w:val="cm-keyword"/>
    <w:basedOn w:val="DefaultParagraphFont"/>
    <w:rsid w:val="008C6A80"/>
  </w:style>
  <w:style w:type="character" w:styleId="Hyperlink">
    <w:name w:val="Hyperlink"/>
    <w:basedOn w:val="DefaultParagraphFont"/>
    <w:uiPriority w:val="99"/>
    <w:semiHidden/>
    <w:unhideWhenUsed/>
    <w:rsid w:val="008C6A80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C6A80"/>
  </w:style>
  <w:style w:type="character" w:customStyle="1" w:styleId="cm-builtin">
    <w:name w:val="cm-builtin"/>
    <w:basedOn w:val="DefaultParagraphFont"/>
    <w:rsid w:val="008C6A80"/>
  </w:style>
  <w:style w:type="character" w:customStyle="1" w:styleId="cm-number">
    <w:name w:val="cm-number"/>
    <w:basedOn w:val="DefaultParagraphFont"/>
    <w:rsid w:val="008C6A80"/>
  </w:style>
  <w:style w:type="character" w:customStyle="1" w:styleId="cm-atom">
    <w:name w:val="cm-atom"/>
    <w:basedOn w:val="DefaultParagraphFont"/>
    <w:rsid w:val="008C6A80"/>
  </w:style>
  <w:style w:type="character" w:customStyle="1" w:styleId="Heading1Char">
    <w:name w:val="Heading 1 Char"/>
    <w:basedOn w:val="DefaultParagraphFont"/>
    <w:link w:val="Heading1"/>
    <w:uiPriority w:val="9"/>
    <w:rsid w:val="00C065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7A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07A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phpmyadmin/url.php?url=http://dev.mysql.com/doc/refman/5.5/en/numeric-types.html" TargetMode="External"/><Relationship Id="rId13" Type="http://schemas.openxmlformats.org/officeDocument/2006/relationships/hyperlink" Target="http://localhost:8080/phpmyadmin/url.php?url=http://dev.mysql.com/doc/refman/5.5/en/create-table.html" TargetMode="External"/><Relationship Id="rId18" Type="http://schemas.openxmlformats.org/officeDocument/2006/relationships/hyperlink" Target="http://localhost:8080/phpmyadmin/url.php?url=http://dev.mysql.com/doc/refman/5.5/en/numeric-types.html" TargetMode="External"/><Relationship Id="rId26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image" Target="media/image2.png"/><Relationship Id="rId34" Type="http://schemas.openxmlformats.org/officeDocument/2006/relationships/fontTable" Target="fontTable.xml"/><Relationship Id="rId7" Type="http://schemas.openxmlformats.org/officeDocument/2006/relationships/hyperlink" Target="http://localhost:8080/phpmyadmin/url.php?url=http://dev.mysql.com/doc/refman/5.5/en/numeric-types.html" TargetMode="External"/><Relationship Id="rId12" Type="http://schemas.openxmlformats.org/officeDocument/2006/relationships/hyperlink" Target="http://localhost:8080/phpmyadmin/url.php?url=http://dev.mysql.com/doc/refman/5.5/en/create-table.html" TargetMode="External"/><Relationship Id="rId17" Type="http://schemas.openxmlformats.org/officeDocument/2006/relationships/hyperlink" Target="http://localhost:8080/phpmyadmin/url.php?url=http://dev.mysql.com/doc/refman/5.5/en/numeric-types.html" TargetMode="Externa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hyperlink" Target="http://localhost:8080/phpmyadmin/url.php?url=http://dev.mysql.com/doc/refman/5.5/en/logical-operators.html" TargetMode="External"/><Relationship Id="rId20" Type="http://schemas.openxmlformats.org/officeDocument/2006/relationships/image" Target="media/image1.png"/><Relationship Id="rId29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hyperlink" Target="http://localhost:8080/phpmyadmin/url.php?url=http://dev.mysql.com/doc/refman/5.5/en/create-table.html" TargetMode="External"/><Relationship Id="rId11" Type="http://schemas.openxmlformats.org/officeDocument/2006/relationships/hyperlink" Target="http://localhost:8080/phpmyadmin/url.php?url=http://dev.mysql.com/doc/refman/5.5/en/information-functions.html" TargetMode="External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5" Type="http://schemas.openxmlformats.org/officeDocument/2006/relationships/hyperlink" Target="http://localhost:8080/phpmyadmin/url.php?url=http://dev.mysql.com/doc/refman/5.5/en/create-table.html" TargetMode="External"/><Relationship Id="rId15" Type="http://schemas.openxmlformats.org/officeDocument/2006/relationships/hyperlink" Target="http://localhost:8080/phpmyadmin/url.php?url=http://dev.mysql.com/doc/refman/5.5/en/string-types.html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10" Type="http://schemas.openxmlformats.org/officeDocument/2006/relationships/hyperlink" Target="http://localhost:8080/phpmyadmin/url.php?url=http://dev.mysql.com/doc/refman/5.5/en/logical-operators.html" TargetMode="External"/><Relationship Id="rId19" Type="http://schemas.openxmlformats.org/officeDocument/2006/relationships/hyperlink" Target="http://localhost:8080/phpmyadmin/url.php?url=http://dev.mysql.com/doc/refman/5.5/en/string-types.html" TargetMode="External"/><Relationship Id="rId31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://localhost:8080/phpmyadmin/url.php?url=http://dev.mysql.com/doc/refman/5.5/en/string-types.html" TargetMode="External"/><Relationship Id="rId14" Type="http://schemas.openxmlformats.org/officeDocument/2006/relationships/hyperlink" Target="http://localhost:8080/phpmyadmin/url.php?url=http://dev.mysql.com/doc/refman/5.5/en/numeric-types.html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8</Pages>
  <Words>836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</dc:creator>
  <cp:keywords/>
  <dc:description/>
  <cp:lastModifiedBy>Derdus Mosoti Kenga</cp:lastModifiedBy>
  <cp:revision>102</cp:revision>
  <cp:lastPrinted>2016-10-17T07:17:00Z</cp:lastPrinted>
  <dcterms:created xsi:type="dcterms:W3CDTF">2016-10-03T19:44:00Z</dcterms:created>
  <dcterms:modified xsi:type="dcterms:W3CDTF">2019-04-09T08:47:00Z</dcterms:modified>
</cp:coreProperties>
</file>